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horzAnchor="page" w:tblpX="427" w:tblpY="4"/>
        <w:tblOverlap w:val="never"/>
        <w:tblW w:w="10773" w:type="dxa"/>
        <w:tblInd w:w="424" w:type="dxa"/>
        <w:tblLayout w:type="fixed"/>
        <w:tblLook w:val="04A0"/>
      </w:tblPr>
      <w:tblGrid>
        <w:gridCol w:w="1842"/>
        <w:gridCol w:w="2806"/>
        <w:gridCol w:w="1447"/>
        <w:gridCol w:w="45"/>
        <w:gridCol w:w="4633"/>
      </w:tblGrid>
      <w:tr w:rsidR="00A41FF5">
        <w:trPr>
          <w:trHeight w:val="1238"/>
        </w:trPr>
        <w:tc>
          <w:tcPr>
            <w:tcW w:w="4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8C20B4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/>
                <w:noProof/>
                <w:color w:val="000000"/>
                <w:kern w:val="0"/>
                <w:sz w:val="22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783590</wp:posOffset>
                  </wp:positionH>
                  <wp:positionV relativeFrom="paragraph">
                    <wp:posOffset>148590</wp:posOffset>
                  </wp:positionV>
                  <wp:extent cx="1504950" cy="523875"/>
                  <wp:effectExtent l="0" t="0" r="0" b="9525"/>
                  <wp:wrapNone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950" cy="523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-5"/>
              <w:tblW w:w="4569" w:type="dxa"/>
              <w:tblLayout w:type="fixed"/>
              <w:tblLook w:val="04A0"/>
            </w:tblPr>
            <w:tblGrid>
              <w:gridCol w:w="4569"/>
            </w:tblGrid>
            <w:tr w:rsidR="00A41FF5" w:rsidTr="00A41FF5">
              <w:trPr>
                <w:cnfStyle w:val="100000000000"/>
                <w:trHeight w:val="1919"/>
              </w:trPr>
              <w:tc>
                <w:tcPr>
                  <w:cnfStyle w:val="001000000000"/>
                  <w:tcW w:w="4569" w:type="dxa"/>
                  <w:tcBorders>
                    <w:top w:val="nil"/>
                    <w:bottom w:val="nil"/>
                  </w:tcBorders>
                </w:tcPr>
                <w:p w:rsidR="00A41FF5" w:rsidRDefault="008C20B4">
                  <w:pPr>
                    <w:framePr w:hSpace="180" w:wrap="around" w:vAnchor="text" w:hAnchor="page" w:x="427" w:y="4"/>
                    <w:widowControl/>
                    <w:suppressOverlap/>
                    <w:jc w:val="center"/>
                    <w:rPr>
                      <w:rFonts w:ascii="宋体" w:eastAsia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eastAsia="宋体" w:hAnsi="宋体" w:cs="宋体" w:hint="eastAsia"/>
                      <w:color w:val="000000"/>
                      <w:kern w:val="0"/>
                      <w:sz w:val="22"/>
                    </w:rPr>
                    <w:t xml:space="preserve">                                                                                                                         </w:t>
                  </w:r>
                </w:p>
                <w:p w:rsidR="00A41FF5" w:rsidRDefault="00A41FF5">
                  <w:pPr>
                    <w:framePr w:hSpace="180" w:wrap="around" w:vAnchor="text" w:hAnchor="page" w:x="427" w:y="4"/>
                    <w:widowControl/>
                    <w:suppressOverlap/>
                    <w:jc w:val="center"/>
                    <w:rPr>
                      <w:rFonts w:ascii="宋体" w:eastAsia="宋体" w:hAnsi="宋体" w:cs="宋体"/>
                      <w:color w:val="000000"/>
                      <w:kern w:val="0"/>
                      <w:sz w:val="22"/>
                    </w:rPr>
                  </w:pPr>
                </w:p>
                <w:p w:rsidR="00A41FF5" w:rsidRDefault="00A41FF5">
                  <w:pPr>
                    <w:framePr w:hSpace="180" w:wrap="around" w:vAnchor="text" w:hAnchor="page" w:x="427" w:y="4"/>
                    <w:widowControl/>
                    <w:suppressOverlap/>
                    <w:jc w:val="center"/>
                    <w:rPr>
                      <w:rFonts w:ascii="黑体" w:eastAsia="黑体" w:hAnsi="黑体" w:cs="宋体"/>
                      <w:color w:val="000000"/>
                      <w:kern w:val="0"/>
                      <w:sz w:val="20"/>
                      <w:szCs w:val="20"/>
                    </w:rPr>
                  </w:pPr>
                </w:p>
                <w:p w:rsidR="00A41FF5" w:rsidRDefault="008C20B4">
                  <w:pPr>
                    <w:framePr w:hSpace="180" w:wrap="around" w:vAnchor="text" w:hAnchor="page" w:x="427" w:y="4"/>
                    <w:widowControl/>
                    <w:suppressOverlap/>
                    <w:jc w:val="center"/>
                    <w:rPr>
                      <w:rFonts w:ascii="Times New Roman" w:eastAsia="黑体" w:hAnsi="Times New Roman" w:cs="Times New Roman"/>
                      <w:b w:val="0"/>
                      <w:bCs w:val="0"/>
                      <w:color w:val="000000"/>
                      <w:kern w:val="0"/>
                      <w:szCs w:val="21"/>
                    </w:rPr>
                  </w:pPr>
                  <w:r>
                    <w:rPr>
                      <w:rFonts w:ascii="Times New Roman" w:eastAsia="黑体" w:hAnsi="Times New Roman" w:cs="Times New Roman"/>
                      <w:color w:val="000000"/>
                      <w:kern w:val="0"/>
                      <w:szCs w:val="21"/>
                    </w:rPr>
                    <w:t>201</w:t>
                  </w:r>
                  <w:r>
                    <w:rPr>
                      <w:rFonts w:ascii="Times New Roman" w:eastAsia="黑体" w:hAnsi="Times New Roman" w:cs="Times New Roman" w:hint="eastAsia"/>
                      <w:color w:val="000000"/>
                      <w:kern w:val="0"/>
                      <w:szCs w:val="21"/>
                    </w:rPr>
                    <w:t>9</w:t>
                  </w:r>
                  <w:r>
                    <w:rPr>
                      <w:rFonts w:ascii="Times New Roman" w:eastAsia="黑体" w:hAnsi="Times New Roman" w:cs="Times New Roman"/>
                      <w:color w:val="000000"/>
                      <w:kern w:val="0"/>
                      <w:szCs w:val="21"/>
                    </w:rPr>
                    <w:t xml:space="preserve"> Shenzhen International Machinery Manufacturing Industry Exhibition         </w:t>
                  </w:r>
                  <w:r w:rsidR="006D63D3">
                    <w:rPr>
                      <w:rFonts w:ascii="Times New Roman" w:eastAsia="黑体" w:hAnsi="Times New Roman" w:cs="Times New Roman" w:hint="eastAsia"/>
                      <w:color w:val="000000"/>
                      <w:kern w:val="0"/>
                      <w:szCs w:val="21"/>
                    </w:rPr>
                    <w:t>March 28 - 31, 2019</w:t>
                  </w:r>
                  <w:r>
                    <w:rPr>
                      <w:rFonts w:ascii="Times New Roman" w:eastAsia="黑体" w:hAnsi="Times New Roman" w:cs="Times New Roman"/>
                      <w:b w:val="0"/>
                      <w:bCs w:val="0"/>
                      <w:color w:val="000000"/>
                      <w:kern w:val="0"/>
                      <w:szCs w:val="21"/>
                    </w:rPr>
                    <w:t xml:space="preserve">            </w:t>
                  </w:r>
                </w:p>
                <w:p w:rsidR="00A41FF5" w:rsidRDefault="008C20B4">
                  <w:pPr>
                    <w:framePr w:hSpace="180" w:wrap="around" w:vAnchor="text" w:hAnchor="page" w:x="427" w:y="4"/>
                    <w:widowControl/>
                    <w:suppressOverlap/>
                    <w:jc w:val="center"/>
                    <w:rPr>
                      <w:rFonts w:ascii="宋体" w:eastAsia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Times New Roman" w:eastAsia="宋体" w:hAnsi="Times New Roman" w:cs="Times New Roman"/>
                      <w:color w:val="000000"/>
                      <w:kern w:val="0"/>
                      <w:sz w:val="22"/>
                    </w:rPr>
                    <w:t xml:space="preserve">Shenzhen Convention </w:t>
                  </w:r>
                  <w:r>
                    <w:rPr>
                      <w:rFonts w:ascii="Times New Roman" w:eastAsia="宋体" w:hAnsi="Times New Roman" w:cs="Times New Roman"/>
                      <w:color w:val="000000"/>
                      <w:kern w:val="0"/>
                      <w:sz w:val="22"/>
                    </w:rPr>
                    <w:t>&amp; Exhibition Center</w:t>
                  </w:r>
                </w:p>
              </w:tc>
            </w:tr>
          </w:tbl>
          <w:p w:rsidR="00A41FF5" w:rsidRDefault="00A41FF5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61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8C20B4" w:rsidP="006D63D3">
            <w:pPr>
              <w:widowControl/>
              <w:ind w:left="2530" w:hangingChars="350" w:hanging="2530"/>
              <w:jc w:val="center"/>
              <w:rPr>
                <w:rFonts w:ascii="Times New Roman" w:eastAsia="黑体" w:hAnsi="Times New Roman" w:cs="Times New Roman"/>
                <w:b/>
                <w:bCs/>
                <w:color w:val="000000"/>
                <w:kern w:val="0"/>
                <w:sz w:val="72"/>
                <w:szCs w:val="72"/>
              </w:rPr>
            </w:pPr>
            <w:r>
              <w:rPr>
                <w:rFonts w:ascii="Times New Roman" w:eastAsia="黑体" w:hAnsi="Times New Roman" w:cs="Times New Roman"/>
                <w:b/>
                <w:bCs/>
                <w:color w:val="000000"/>
                <w:kern w:val="0"/>
                <w:sz w:val="72"/>
                <w:szCs w:val="72"/>
              </w:rPr>
              <w:t>Application Form</w:t>
            </w:r>
          </w:p>
        </w:tc>
      </w:tr>
      <w:tr w:rsidR="00A41FF5">
        <w:trPr>
          <w:trHeight w:val="706"/>
        </w:trPr>
        <w:tc>
          <w:tcPr>
            <w:tcW w:w="10773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:rsidR="00A41FF5" w:rsidRDefault="008C20B4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Welcome to join 2019 SIMM Exhibition! In order to assist you to reserve the booth successfully and better help you with 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any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 requirements, please fill in the application form. </w:t>
            </w:r>
            <w:r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  <w:t>Th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ank you.</w:t>
            </w:r>
          </w:p>
        </w:tc>
      </w:tr>
      <w:tr w:rsidR="00A41FF5">
        <w:trPr>
          <w:trHeight w:val="495"/>
        </w:trPr>
        <w:tc>
          <w:tcPr>
            <w:tcW w:w="1842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Basic Information</w:t>
            </w:r>
          </w:p>
        </w:tc>
        <w:tc>
          <w:tcPr>
            <w:tcW w:w="893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Company 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Name(Chinese)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：</w:t>
            </w:r>
          </w:p>
        </w:tc>
      </w:tr>
      <w:tr w:rsidR="00A41FF5">
        <w:trPr>
          <w:trHeight w:val="497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93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Company Name(English)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：</w:t>
            </w:r>
          </w:p>
        </w:tc>
      </w:tr>
      <w:tr w:rsidR="00A41FF5">
        <w:trPr>
          <w:trHeight w:val="465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2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Contact person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：</w:t>
            </w:r>
          </w:p>
        </w:tc>
        <w:tc>
          <w:tcPr>
            <w:tcW w:w="463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Mobile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：</w:t>
            </w:r>
          </w:p>
        </w:tc>
      </w:tr>
      <w:tr w:rsidR="00A41FF5">
        <w:trPr>
          <w:trHeight w:val="435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2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Phone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：</w:t>
            </w:r>
          </w:p>
        </w:tc>
        <w:tc>
          <w:tcPr>
            <w:tcW w:w="463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Fax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：</w:t>
            </w:r>
          </w:p>
        </w:tc>
      </w:tr>
      <w:tr w:rsidR="00A41FF5">
        <w:trPr>
          <w:trHeight w:val="489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2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E-mail:</w:t>
            </w:r>
          </w:p>
        </w:tc>
        <w:tc>
          <w:tcPr>
            <w:tcW w:w="463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Website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：</w:t>
            </w:r>
          </w:p>
        </w:tc>
      </w:tr>
      <w:tr w:rsidR="00A41FF5">
        <w:trPr>
          <w:trHeight w:val="510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93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Address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：</w:t>
            </w:r>
          </w:p>
        </w:tc>
      </w:tr>
      <w:tr w:rsidR="00A41FF5">
        <w:trPr>
          <w:trHeight w:val="795"/>
        </w:trPr>
        <w:tc>
          <w:tcPr>
            <w:tcW w:w="1842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8C20B4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Information of Booth and Exhibits</w:t>
            </w:r>
          </w:p>
        </w:tc>
        <w:tc>
          <w:tcPr>
            <w:tcW w:w="2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Exhibits</w:t>
            </w:r>
          </w:p>
        </w:tc>
        <w:tc>
          <w:tcPr>
            <w:tcW w:w="6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:rsidR="00A41FF5" w:rsidRDefault="008C20B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A41FF5">
        <w:trPr>
          <w:trHeight w:val="585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jc w:val="center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Space Type</w:t>
            </w:r>
          </w:p>
        </w:tc>
        <w:tc>
          <w:tcPr>
            <w:tcW w:w="6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A41FF5" w:rsidRDefault="008C20B4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Raw Space      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□；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___________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㎡</w:t>
            </w:r>
          </w:p>
        </w:tc>
      </w:tr>
      <w:tr w:rsidR="00A41FF5">
        <w:trPr>
          <w:trHeight w:val="525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jc w:val="center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1FF5" w:rsidRDefault="00A41FF5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A41FF5" w:rsidRDefault="008C20B4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Standard Booth   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□；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___________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3m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×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3m=9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㎡）</w:t>
            </w:r>
          </w:p>
        </w:tc>
      </w:tr>
      <w:tr w:rsidR="00A41FF5">
        <w:trPr>
          <w:trHeight w:val="540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jc w:val="center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8C20B4">
            <w:pPr>
              <w:widowControl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ntended 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Pavilion</w:t>
            </w:r>
            <w:bookmarkStart w:id="0" w:name="_GoBack"/>
            <w:bookmarkEnd w:id="0"/>
          </w:p>
        </w:tc>
        <w:tc>
          <w:tcPr>
            <w:tcW w:w="6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A41FF5" w:rsidRDefault="008C20B4">
            <w:pPr>
              <w:pStyle w:val="1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  <w:t>Metal Cutting Machine Tool Area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Hall 1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）</w:t>
            </w:r>
          </w:p>
        </w:tc>
      </w:tr>
      <w:tr w:rsidR="00A41FF5">
        <w:trPr>
          <w:trHeight w:val="540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jc w:val="center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1FF5" w:rsidRDefault="00A41FF5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6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A41FF5" w:rsidRDefault="008C20B4">
            <w:pPr>
              <w:pStyle w:val="1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  <w:t>Laser and Sheet Metal Equipment Area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Hall 2)</w:t>
            </w:r>
          </w:p>
        </w:tc>
      </w:tr>
      <w:tr w:rsidR="00A41FF5">
        <w:trPr>
          <w:trHeight w:val="540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jc w:val="center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1FF5" w:rsidRDefault="00A41FF5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6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A41FF5" w:rsidRDefault="008C20B4">
            <w:pPr>
              <w:pStyle w:val="1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  <w:t>Metal Stamping, Fabricating and High Precision Laser Micro Cutting Area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Hall 3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）</w:t>
            </w:r>
          </w:p>
        </w:tc>
      </w:tr>
      <w:tr w:rsidR="00A41FF5">
        <w:trPr>
          <w:trHeight w:val="540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jc w:val="center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1FF5" w:rsidRDefault="00A41FF5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6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A41FF5" w:rsidRDefault="008C20B4">
            <w:pPr>
              <w:pStyle w:val="1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  <w:t>Precision Machining and Metal Material Area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Hall 4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）</w:t>
            </w:r>
          </w:p>
        </w:tc>
      </w:tr>
      <w:tr w:rsidR="00A41FF5">
        <w:trPr>
          <w:trHeight w:val="540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jc w:val="center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1FF5" w:rsidRDefault="00A41FF5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6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A41FF5" w:rsidRDefault="008C20B4">
            <w:pPr>
              <w:pStyle w:val="1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Industrial 3D </w:t>
            </w:r>
            <w:r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  <w:t>Application and Fastener Area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Hall 5)</w:t>
            </w:r>
          </w:p>
        </w:tc>
      </w:tr>
      <w:tr w:rsidR="00A41FF5">
        <w:trPr>
          <w:trHeight w:val="540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jc w:val="center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1FF5" w:rsidRDefault="00A41FF5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6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A41FF5" w:rsidRDefault="008C20B4">
            <w:pPr>
              <w:pStyle w:val="1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  <w:t>Industrial Measurement and Motion Transmission Application Area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 (Hall 6)</w:t>
            </w:r>
          </w:p>
        </w:tc>
      </w:tr>
      <w:tr w:rsidR="00A41FF5">
        <w:trPr>
          <w:trHeight w:val="540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jc w:val="center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1FF5" w:rsidRDefault="00A41FF5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6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A41FF5" w:rsidRDefault="008C20B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□</w:t>
            </w:r>
            <w:r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otion Control Solution and Robotics Application Area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(Hall 7)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</w:tr>
      <w:tr w:rsidR="00A41FF5">
        <w:trPr>
          <w:trHeight w:val="540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jc w:val="center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1FF5" w:rsidRDefault="00A41FF5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6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A41FF5" w:rsidRDefault="008C20B4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□</w:t>
            </w:r>
            <w:r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Robotics Application and 3C Non-standard Automation Equipment Area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(Hall 8)</w:t>
            </w:r>
          </w:p>
        </w:tc>
      </w:tr>
      <w:tr w:rsidR="00A41FF5">
        <w:trPr>
          <w:trHeight w:val="540"/>
        </w:trPr>
        <w:tc>
          <w:tcPr>
            <w:tcW w:w="184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1FF5" w:rsidRDefault="00A41FF5">
            <w:pPr>
              <w:widowControl/>
              <w:jc w:val="center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1FF5" w:rsidRDefault="00A41FF5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6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A41FF5" w:rsidRDefault="008C20B4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□</w:t>
            </w:r>
            <w:r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utting Tools and Accessories Area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(Hall 9)</w:t>
            </w:r>
          </w:p>
        </w:tc>
      </w:tr>
      <w:tr w:rsidR="00A41FF5">
        <w:trPr>
          <w:trHeight w:val="1980"/>
        </w:trPr>
        <w:tc>
          <w:tcPr>
            <w:tcW w:w="609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A41FF5" w:rsidRDefault="008C20B4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Organizer:</w:t>
            </w:r>
          </w:p>
          <w:p w:rsidR="00A41FF5" w:rsidRDefault="008C20B4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Shenzhen </w:t>
            </w:r>
            <w:proofErr w:type="spellStart"/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Xieguang</w:t>
            </w:r>
            <w:proofErr w:type="spellEnd"/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 Convention &amp; Exhibition Company </w:t>
            </w:r>
          </w:p>
          <w:p w:rsidR="00A41FF5" w:rsidRDefault="008C20B4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Shenzhen </w:t>
            </w:r>
            <w:proofErr w:type="spellStart"/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Huanyue</w:t>
            </w:r>
            <w:proofErr w:type="spellEnd"/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 Convention &amp; Exhibition Company                   </w:t>
            </w:r>
          </w:p>
          <w:p w:rsidR="00A41FF5" w:rsidRDefault="008C20B4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Contact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：</w:t>
            </w:r>
          </w:p>
          <w:p w:rsidR="00A41FF5" w:rsidRDefault="008C20B4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  <w:u w:val="single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  <w:u w:val="single"/>
              </w:rPr>
              <w:t>Please fill in the form and email to :</w:t>
            </w:r>
          </w:p>
          <w:p w:rsidR="00A41FF5" w:rsidRDefault="008C20B4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  <w:u w:val="single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  <w:u w:val="single"/>
              </w:rPr>
              <w:t>info@simmtime.com</w:t>
            </w:r>
          </w:p>
          <w:p w:rsidR="00A41FF5" w:rsidRDefault="008C20B4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Website: </w:t>
            </w:r>
            <w:hyperlink r:id="rId10" w:history="1">
              <w:r>
                <w:rPr>
                  <w:rStyle w:val="a5"/>
                  <w:rFonts w:ascii="Times New Roman" w:eastAsia="黑体" w:hAnsi="Times New Roman" w:cs="Times New Roman" w:hint="eastAsia"/>
                  <w:bCs/>
                  <w:kern w:val="0"/>
                  <w:sz w:val="24"/>
                  <w:szCs w:val="24"/>
                </w:rPr>
                <w:t>www.simmtime.com</w:t>
              </w:r>
            </w:hyperlink>
          </w:p>
          <w:p w:rsidR="00A41FF5" w:rsidRDefault="00A41FF5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:rsidR="00A41FF5" w:rsidRDefault="008C20B4">
            <w:pPr>
              <w:widowControl/>
              <w:jc w:val="left"/>
              <w:rPr>
                <w:rFonts w:ascii="Times New Roman" w:eastAsia="黑体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 xml:space="preserve">Signature by </w:t>
            </w:r>
            <w:r>
              <w:rPr>
                <w:rFonts w:ascii="Times New Roman" w:eastAsia="黑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：</w:t>
            </w:r>
          </w:p>
        </w:tc>
      </w:tr>
    </w:tbl>
    <w:p w:rsidR="00A41FF5" w:rsidRDefault="00A41FF5"/>
    <w:sectPr w:rsidR="00A41FF5" w:rsidSect="00A41FF5">
      <w:headerReference w:type="default" r:id="rId11"/>
      <w:pgSz w:w="11906" w:h="16838"/>
      <w:pgMar w:top="284" w:right="0" w:bottom="289" w:left="193" w:header="0" w:footer="0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20B4" w:rsidRDefault="008C20B4" w:rsidP="00A41FF5">
      <w:r>
        <w:separator/>
      </w:r>
    </w:p>
  </w:endnote>
  <w:endnote w:type="continuationSeparator" w:id="0">
    <w:p w:rsidR="008C20B4" w:rsidRDefault="008C20B4" w:rsidP="00A41FF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20B4" w:rsidRDefault="008C20B4" w:rsidP="00A41FF5">
      <w:r>
        <w:separator/>
      </w:r>
    </w:p>
  </w:footnote>
  <w:footnote w:type="continuationSeparator" w:id="0">
    <w:p w:rsidR="008C20B4" w:rsidRDefault="008C20B4" w:rsidP="00A41FF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1FF5" w:rsidRDefault="00A41FF5">
    <w:pPr>
      <w:pStyle w:val="a4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DA11B9"/>
    <w:multiLevelType w:val="multilevel"/>
    <w:tmpl w:val="1CDA11B9"/>
    <w:lvl w:ilvl="0">
      <w:start w:val="5"/>
      <w:numFmt w:val="bullet"/>
      <w:lvlText w:val="□"/>
      <w:lvlJc w:val="left"/>
      <w:pPr>
        <w:ind w:left="360" w:hanging="360"/>
      </w:pPr>
      <w:rPr>
        <w:rFonts w:ascii="宋体" w:eastAsia="宋体" w:hAnsi="宋体" w:cs="宋体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zcwNTM2NQZiMwtzCyUdpeDU4uLM/DyQAsNaAPBVoAMsAAAA"/>
  </w:docVars>
  <w:rsids>
    <w:rsidRoot w:val="00A968C1"/>
    <w:rsid w:val="000010DE"/>
    <w:rsid w:val="0000413F"/>
    <w:rsid w:val="00004EBC"/>
    <w:rsid w:val="000065F2"/>
    <w:rsid w:val="0000669B"/>
    <w:rsid w:val="00012BD4"/>
    <w:rsid w:val="00015B2E"/>
    <w:rsid w:val="00017F3E"/>
    <w:rsid w:val="00022226"/>
    <w:rsid w:val="00024394"/>
    <w:rsid w:val="0002439F"/>
    <w:rsid w:val="000254C6"/>
    <w:rsid w:val="00026877"/>
    <w:rsid w:val="000272FA"/>
    <w:rsid w:val="00030B7B"/>
    <w:rsid w:val="00030F82"/>
    <w:rsid w:val="00034A16"/>
    <w:rsid w:val="0003593D"/>
    <w:rsid w:val="000363B5"/>
    <w:rsid w:val="00036850"/>
    <w:rsid w:val="00036EA7"/>
    <w:rsid w:val="00040A38"/>
    <w:rsid w:val="0004294F"/>
    <w:rsid w:val="000454EE"/>
    <w:rsid w:val="00045F22"/>
    <w:rsid w:val="00046098"/>
    <w:rsid w:val="000460CA"/>
    <w:rsid w:val="00047467"/>
    <w:rsid w:val="00047865"/>
    <w:rsid w:val="00047C66"/>
    <w:rsid w:val="00051BFD"/>
    <w:rsid w:val="00053302"/>
    <w:rsid w:val="00053561"/>
    <w:rsid w:val="00053925"/>
    <w:rsid w:val="00055272"/>
    <w:rsid w:val="0005667E"/>
    <w:rsid w:val="000572DC"/>
    <w:rsid w:val="0006058C"/>
    <w:rsid w:val="000612FA"/>
    <w:rsid w:val="000613EF"/>
    <w:rsid w:val="00062307"/>
    <w:rsid w:val="000656BE"/>
    <w:rsid w:val="00067414"/>
    <w:rsid w:val="0007065E"/>
    <w:rsid w:val="00070BF7"/>
    <w:rsid w:val="00070F09"/>
    <w:rsid w:val="000713ED"/>
    <w:rsid w:val="00073B68"/>
    <w:rsid w:val="000759FE"/>
    <w:rsid w:val="000768A4"/>
    <w:rsid w:val="000841DC"/>
    <w:rsid w:val="00084C23"/>
    <w:rsid w:val="00086671"/>
    <w:rsid w:val="00087C14"/>
    <w:rsid w:val="000910E5"/>
    <w:rsid w:val="00092819"/>
    <w:rsid w:val="00092F7A"/>
    <w:rsid w:val="00093D4C"/>
    <w:rsid w:val="000941C3"/>
    <w:rsid w:val="00097A71"/>
    <w:rsid w:val="000A0471"/>
    <w:rsid w:val="000A0FFA"/>
    <w:rsid w:val="000A127C"/>
    <w:rsid w:val="000A2B5A"/>
    <w:rsid w:val="000B02A6"/>
    <w:rsid w:val="000B106F"/>
    <w:rsid w:val="000B5E3B"/>
    <w:rsid w:val="000C3080"/>
    <w:rsid w:val="000C4D7D"/>
    <w:rsid w:val="000C5097"/>
    <w:rsid w:val="000C5532"/>
    <w:rsid w:val="000C5881"/>
    <w:rsid w:val="000C7733"/>
    <w:rsid w:val="000D19CB"/>
    <w:rsid w:val="000D51C8"/>
    <w:rsid w:val="000D6076"/>
    <w:rsid w:val="000D60C8"/>
    <w:rsid w:val="000D6115"/>
    <w:rsid w:val="000D63D7"/>
    <w:rsid w:val="000D6699"/>
    <w:rsid w:val="000E0C0D"/>
    <w:rsid w:val="000E0DE2"/>
    <w:rsid w:val="000E0F06"/>
    <w:rsid w:val="000E594C"/>
    <w:rsid w:val="000F21C5"/>
    <w:rsid w:val="000F4520"/>
    <w:rsid w:val="000F59F7"/>
    <w:rsid w:val="000F68B5"/>
    <w:rsid w:val="000F69F0"/>
    <w:rsid w:val="00101653"/>
    <w:rsid w:val="00102426"/>
    <w:rsid w:val="00104512"/>
    <w:rsid w:val="00104ECB"/>
    <w:rsid w:val="001109EA"/>
    <w:rsid w:val="001122C5"/>
    <w:rsid w:val="001171B3"/>
    <w:rsid w:val="00121F7D"/>
    <w:rsid w:val="0012257A"/>
    <w:rsid w:val="0012432A"/>
    <w:rsid w:val="00125662"/>
    <w:rsid w:val="00125F59"/>
    <w:rsid w:val="00127566"/>
    <w:rsid w:val="00127998"/>
    <w:rsid w:val="0013040B"/>
    <w:rsid w:val="00134AE3"/>
    <w:rsid w:val="00135081"/>
    <w:rsid w:val="00136B4F"/>
    <w:rsid w:val="00141AB7"/>
    <w:rsid w:val="00141C77"/>
    <w:rsid w:val="00142877"/>
    <w:rsid w:val="001453A2"/>
    <w:rsid w:val="001460D2"/>
    <w:rsid w:val="001467D6"/>
    <w:rsid w:val="00147B31"/>
    <w:rsid w:val="001500D8"/>
    <w:rsid w:val="00151475"/>
    <w:rsid w:val="00153328"/>
    <w:rsid w:val="00153A1D"/>
    <w:rsid w:val="00155303"/>
    <w:rsid w:val="00155C54"/>
    <w:rsid w:val="00157411"/>
    <w:rsid w:val="00157AF3"/>
    <w:rsid w:val="00161CC0"/>
    <w:rsid w:val="001626BB"/>
    <w:rsid w:val="00166AD8"/>
    <w:rsid w:val="00166BF5"/>
    <w:rsid w:val="00171173"/>
    <w:rsid w:val="00172131"/>
    <w:rsid w:val="00172617"/>
    <w:rsid w:val="00172D28"/>
    <w:rsid w:val="00175DEB"/>
    <w:rsid w:val="00176475"/>
    <w:rsid w:val="0017657A"/>
    <w:rsid w:val="0017712B"/>
    <w:rsid w:val="0018335D"/>
    <w:rsid w:val="00186668"/>
    <w:rsid w:val="00186934"/>
    <w:rsid w:val="00186F69"/>
    <w:rsid w:val="00190F77"/>
    <w:rsid w:val="00191FE8"/>
    <w:rsid w:val="001941FE"/>
    <w:rsid w:val="00194F05"/>
    <w:rsid w:val="00195893"/>
    <w:rsid w:val="00196B5E"/>
    <w:rsid w:val="00197F3A"/>
    <w:rsid w:val="001A04E1"/>
    <w:rsid w:val="001A1D5A"/>
    <w:rsid w:val="001A203A"/>
    <w:rsid w:val="001A283F"/>
    <w:rsid w:val="001A3051"/>
    <w:rsid w:val="001A39C9"/>
    <w:rsid w:val="001A4BC7"/>
    <w:rsid w:val="001A5BB4"/>
    <w:rsid w:val="001A6CEF"/>
    <w:rsid w:val="001A6F7A"/>
    <w:rsid w:val="001A74AC"/>
    <w:rsid w:val="001A78DE"/>
    <w:rsid w:val="001B3CBB"/>
    <w:rsid w:val="001B6E44"/>
    <w:rsid w:val="001B757A"/>
    <w:rsid w:val="001C05B3"/>
    <w:rsid w:val="001C066C"/>
    <w:rsid w:val="001C23B7"/>
    <w:rsid w:val="001C3887"/>
    <w:rsid w:val="001C5A98"/>
    <w:rsid w:val="001C608A"/>
    <w:rsid w:val="001C62C3"/>
    <w:rsid w:val="001C778E"/>
    <w:rsid w:val="001D0254"/>
    <w:rsid w:val="001D02D2"/>
    <w:rsid w:val="001D1E84"/>
    <w:rsid w:val="001D2272"/>
    <w:rsid w:val="001D4C3C"/>
    <w:rsid w:val="001D5578"/>
    <w:rsid w:val="001D5FB4"/>
    <w:rsid w:val="001D6D46"/>
    <w:rsid w:val="001E0A17"/>
    <w:rsid w:val="001E1F9C"/>
    <w:rsid w:val="001E2F26"/>
    <w:rsid w:val="001E4A29"/>
    <w:rsid w:val="001F21A2"/>
    <w:rsid w:val="001F2BDF"/>
    <w:rsid w:val="001F404A"/>
    <w:rsid w:val="001F4C9F"/>
    <w:rsid w:val="001F5A40"/>
    <w:rsid w:val="001F650F"/>
    <w:rsid w:val="001F7322"/>
    <w:rsid w:val="00200AE6"/>
    <w:rsid w:val="00201900"/>
    <w:rsid w:val="002020D4"/>
    <w:rsid w:val="002029B0"/>
    <w:rsid w:val="002047BE"/>
    <w:rsid w:val="00204D85"/>
    <w:rsid w:val="00204DD5"/>
    <w:rsid w:val="00206423"/>
    <w:rsid w:val="00206F6C"/>
    <w:rsid w:val="00207069"/>
    <w:rsid w:val="00207420"/>
    <w:rsid w:val="00210790"/>
    <w:rsid w:val="002118D0"/>
    <w:rsid w:val="0021223F"/>
    <w:rsid w:val="002136F5"/>
    <w:rsid w:val="0021376D"/>
    <w:rsid w:val="0021391F"/>
    <w:rsid w:val="00214606"/>
    <w:rsid w:val="00217172"/>
    <w:rsid w:val="00217340"/>
    <w:rsid w:val="002179FC"/>
    <w:rsid w:val="00220ED4"/>
    <w:rsid w:val="002214FA"/>
    <w:rsid w:val="002215DA"/>
    <w:rsid w:val="0022282C"/>
    <w:rsid w:val="00223065"/>
    <w:rsid w:val="00223AA6"/>
    <w:rsid w:val="002244A1"/>
    <w:rsid w:val="002251D9"/>
    <w:rsid w:val="00226005"/>
    <w:rsid w:val="00227444"/>
    <w:rsid w:val="00227D29"/>
    <w:rsid w:val="0023299F"/>
    <w:rsid w:val="002329AE"/>
    <w:rsid w:val="0023337D"/>
    <w:rsid w:val="00234BC6"/>
    <w:rsid w:val="0024005D"/>
    <w:rsid w:val="00240284"/>
    <w:rsid w:val="0024134E"/>
    <w:rsid w:val="00242C04"/>
    <w:rsid w:val="00244B6D"/>
    <w:rsid w:val="002451A6"/>
    <w:rsid w:val="00245289"/>
    <w:rsid w:val="002540CD"/>
    <w:rsid w:val="0025624E"/>
    <w:rsid w:val="00257829"/>
    <w:rsid w:val="00257ED5"/>
    <w:rsid w:val="002605A6"/>
    <w:rsid w:val="00260C50"/>
    <w:rsid w:val="002639EA"/>
    <w:rsid w:val="00266AAA"/>
    <w:rsid w:val="00272129"/>
    <w:rsid w:val="00272C49"/>
    <w:rsid w:val="002737D1"/>
    <w:rsid w:val="0027437C"/>
    <w:rsid w:val="002749B4"/>
    <w:rsid w:val="00275AAE"/>
    <w:rsid w:val="00275DD2"/>
    <w:rsid w:val="00283A8F"/>
    <w:rsid w:val="00284F13"/>
    <w:rsid w:val="0028769D"/>
    <w:rsid w:val="00287CD7"/>
    <w:rsid w:val="00290618"/>
    <w:rsid w:val="0029186D"/>
    <w:rsid w:val="0029299F"/>
    <w:rsid w:val="00293C78"/>
    <w:rsid w:val="0029455D"/>
    <w:rsid w:val="0029656F"/>
    <w:rsid w:val="00297C2E"/>
    <w:rsid w:val="002A03AA"/>
    <w:rsid w:val="002A1517"/>
    <w:rsid w:val="002A263B"/>
    <w:rsid w:val="002A2CC8"/>
    <w:rsid w:val="002A3A65"/>
    <w:rsid w:val="002A4E01"/>
    <w:rsid w:val="002A5A09"/>
    <w:rsid w:val="002B002E"/>
    <w:rsid w:val="002B1E9D"/>
    <w:rsid w:val="002B24D6"/>
    <w:rsid w:val="002B3AED"/>
    <w:rsid w:val="002B3CDA"/>
    <w:rsid w:val="002B5951"/>
    <w:rsid w:val="002B5B35"/>
    <w:rsid w:val="002B6E55"/>
    <w:rsid w:val="002B7189"/>
    <w:rsid w:val="002B7435"/>
    <w:rsid w:val="002C2DB2"/>
    <w:rsid w:val="002C4E1A"/>
    <w:rsid w:val="002D165A"/>
    <w:rsid w:val="002D245D"/>
    <w:rsid w:val="002D2DD8"/>
    <w:rsid w:val="002D3061"/>
    <w:rsid w:val="002D48B5"/>
    <w:rsid w:val="002D53E5"/>
    <w:rsid w:val="002D6244"/>
    <w:rsid w:val="002D69D1"/>
    <w:rsid w:val="002D724C"/>
    <w:rsid w:val="002D767E"/>
    <w:rsid w:val="002D7708"/>
    <w:rsid w:val="002D7748"/>
    <w:rsid w:val="002E17AA"/>
    <w:rsid w:val="002E1F64"/>
    <w:rsid w:val="002E2088"/>
    <w:rsid w:val="002E2471"/>
    <w:rsid w:val="002E3E64"/>
    <w:rsid w:val="002E58EE"/>
    <w:rsid w:val="002E5CB5"/>
    <w:rsid w:val="002E6884"/>
    <w:rsid w:val="002F2921"/>
    <w:rsid w:val="003012CC"/>
    <w:rsid w:val="00304476"/>
    <w:rsid w:val="0030448B"/>
    <w:rsid w:val="00305375"/>
    <w:rsid w:val="00305522"/>
    <w:rsid w:val="003056F5"/>
    <w:rsid w:val="003058C9"/>
    <w:rsid w:val="0030715D"/>
    <w:rsid w:val="003119B7"/>
    <w:rsid w:val="00311FA9"/>
    <w:rsid w:val="00314220"/>
    <w:rsid w:val="00315E1C"/>
    <w:rsid w:val="00316030"/>
    <w:rsid w:val="00320719"/>
    <w:rsid w:val="00322BD7"/>
    <w:rsid w:val="00324148"/>
    <w:rsid w:val="00324563"/>
    <w:rsid w:val="0032524B"/>
    <w:rsid w:val="003256F7"/>
    <w:rsid w:val="003258B0"/>
    <w:rsid w:val="00331815"/>
    <w:rsid w:val="00332010"/>
    <w:rsid w:val="00332112"/>
    <w:rsid w:val="00334531"/>
    <w:rsid w:val="00336253"/>
    <w:rsid w:val="00336DE4"/>
    <w:rsid w:val="00337CC3"/>
    <w:rsid w:val="00340070"/>
    <w:rsid w:val="00342DA2"/>
    <w:rsid w:val="00343D32"/>
    <w:rsid w:val="003443E5"/>
    <w:rsid w:val="0034560D"/>
    <w:rsid w:val="0034634B"/>
    <w:rsid w:val="00347C46"/>
    <w:rsid w:val="00350D2B"/>
    <w:rsid w:val="00351F21"/>
    <w:rsid w:val="00352007"/>
    <w:rsid w:val="003559A0"/>
    <w:rsid w:val="0036036E"/>
    <w:rsid w:val="003620F4"/>
    <w:rsid w:val="00362FE2"/>
    <w:rsid w:val="00364619"/>
    <w:rsid w:val="003676D7"/>
    <w:rsid w:val="00373FC7"/>
    <w:rsid w:val="0037418E"/>
    <w:rsid w:val="0037467F"/>
    <w:rsid w:val="0037548D"/>
    <w:rsid w:val="003805E1"/>
    <w:rsid w:val="0038163A"/>
    <w:rsid w:val="00385A32"/>
    <w:rsid w:val="003862A0"/>
    <w:rsid w:val="00386DCD"/>
    <w:rsid w:val="00387D95"/>
    <w:rsid w:val="003903DA"/>
    <w:rsid w:val="003904FB"/>
    <w:rsid w:val="003907E8"/>
    <w:rsid w:val="00391DA4"/>
    <w:rsid w:val="0039269D"/>
    <w:rsid w:val="003933CC"/>
    <w:rsid w:val="00394ADE"/>
    <w:rsid w:val="00396187"/>
    <w:rsid w:val="0039687A"/>
    <w:rsid w:val="00396E97"/>
    <w:rsid w:val="003970EB"/>
    <w:rsid w:val="003975D4"/>
    <w:rsid w:val="003978B2"/>
    <w:rsid w:val="003A0061"/>
    <w:rsid w:val="003A02B1"/>
    <w:rsid w:val="003A5364"/>
    <w:rsid w:val="003B3146"/>
    <w:rsid w:val="003B3DA7"/>
    <w:rsid w:val="003B413E"/>
    <w:rsid w:val="003B4379"/>
    <w:rsid w:val="003B4671"/>
    <w:rsid w:val="003B5EF4"/>
    <w:rsid w:val="003B6CE4"/>
    <w:rsid w:val="003B6D12"/>
    <w:rsid w:val="003B76D1"/>
    <w:rsid w:val="003C101B"/>
    <w:rsid w:val="003C3560"/>
    <w:rsid w:val="003C461B"/>
    <w:rsid w:val="003C4E76"/>
    <w:rsid w:val="003C625D"/>
    <w:rsid w:val="003C7F93"/>
    <w:rsid w:val="003D0814"/>
    <w:rsid w:val="003D0C56"/>
    <w:rsid w:val="003D2DB2"/>
    <w:rsid w:val="003D3CC8"/>
    <w:rsid w:val="003D4868"/>
    <w:rsid w:val="003D6456"/>
    <w:rsid w:val="003E01E5"/>
    <w:rsid w:val="003E03E7"/>
    <w:rsid w:val="003E0DE4"/>
    <w:rsid w:val="003E19D3"/>
    <w:rsid w:val="003E61F5"/>
    <w:rsid w:val="003E65C7"/>
    <w:rsid w:val="003E669B"/>
    <w:rsid w:val="003E691D"/>
    <w:rsid w:val="003E7AAB"/>
    <w:rsid w:val="003F147E"/>
    <w:rsid w:val="003F187A"/>
    <w:rsid w:val="003F2026"/>
    <w:rsid w:val="003F299A"/>
    <w:rsid w:val="003F334F"/>
    <w:rsid w:val="003F44F8"/>
    <w:rsid w:val="003F62BC"/>
    <w:rsid w:val="003F669C"/>
    <w:rsid w:val="003F6B26"/>
    <w:rsid w:val="00400061"/>
    <w:rsid w:val="0040183B"/>
    <w:rsid w:val="00403DC5"/>
    <w:rsid w:val="00404487"/>
    <w:rsid w:val="00404EB5"/>
    <w:rsid w:val="00405BC7"/>
    <w:rsid w:val="00406012"/>
    <w:rsid w:val="00407D93"/>
    <w:rsid w:val="00407DD7"/>
    <w:rsid w:val="00407E87"/>
    <w:rsid w:val="00410CAB"/>
    <w:rsid w:val="00411944"/>
    <w:rsid w:val="00411BF5"/>
    <w:rsid w:val="0041695C"/>
    <w:rsid w:val="00417F0F"/>
    <w:rsid w:val="0042010C"/>
    <w:rsid w:val="00421D2E"/>
    <w:rsid w:val="004222D9"/>
    <w:rsid w:val="0042444B"/>
    <w:rsid w:val="004245F4"/>
    <w:rsid w:val="004323F0"/>
    <w:rsid w:val="004330EB"/>
    <w:rsid w:val="00433F22"/>
    <w:rsid w:val="00436192"/>
    <w:rsid w:val="004404A4"/>
    <w:rsid w:val="00441DB1"/>
    <w:rsid w:val="00443829"/>
    <w:rsid w:val="0044479F"/>
    <w:rsid w:val="00444C34"/>
    <w:rsid w:val="00445BE1"/>
    <w:rsid w:val="0044664B"/>
    <w:rsid w:val="00450D68"/>
    <w:rsid w:val="004538DE"/>
    <w:rsid w:val="00454217"/>
    <w:rsid w:val="00456692"/>
    <w:rsid w:val="00457D12"/>
    <w:rsid w:val="00457E29"/>
    <w:rsid w:val="00460255"/>
    <w:rsid w:val="004624DC"/>
    <w:rsid w:val="0046620F"/>
    <w:rsid w:val="0046791A"/>
    <w:rsid w:val="00470071"/>
    <w:rsid w:val="004705E1"/>
    <w:rsid w:val="004740AB"/>
    <w:rsid w:val="00474329"/>
    <w:rsid w:val="00474B1E"/>
    <w:rsid w:val="0047504E"/>
    <w:rsid w:val="00475E4C"/>
    <w:rsid w:val="00476474"/>
    <w:rsid w:val="00476DA1"/>
    <w:rsid w:val="00477B55"/>
    <w:rsid w:val="00484313"/>
    <w:rsid w:val="00490BF9"/>
    <w:rsid w:val="00490E48"/>
    <w:rsid w:val="004928D6"/>
    <w:rsid w:val="0049433A"/>
    <w:rsid w:val="00495F56"/>
    <w:rsid w:val="0049625C"/>
    <w:rsid w:val="00496B9B"/>
    <w:rsid w:val="00497957"/>
    <w:rsid w:val="004A07AD"/>
    <w:rsid w:val="004A28B4"/>
    <w:rsid w:val="004A3825"/>
    <w:rsid w:val="004A7D54"/>
    <w:rsid w:val="004B4F10"/>
    <w:rsid w:val="004B5880"/>
    <w:rsid w:val="004B6640"/>
    <w:rsid w:val="004B79C3"/>
    <w:rsid w:val="004B7C18"/>
    <w:rsid w:val="004C1169"/>
    <w:rsid w:val="004C1610"/>
    <w:rsid w:val="004C16A0"/>
    <w:rsid w:val="004C2276"/>
    <w:rsid w:val="004C29CC"/>
    <w:rsid w:val="004C2E3A"/>
    <w:rsid w:val="004C66BE"/>
    <w:rsid w:val="004D2210"/>
    <w:rsid w:val="004D3C82"/>
    <w:rsid w:val="004E042A"/>
    <w:rsid w:val="004E1498"/>
    <w:rsid w:val="004E1715"/>
    <w:rsid w:val="004E364D"/>
    <w:rsid w:val="004E3F1D"/>
    <w:rsid w:val="004E485E"/>
    <w:rsid w:val="004E5170"/>
    <w:rsid w:val="004E5F71"/>
    <w:rsid w:val="004E6829"/>
    <w:rsid w:val="004E6941"/>
    <w:rsid w:val="004E7676"/>
    <w:rsid w:val="004E76BE"/>
    <w:rsid w:val="004F1146"/>
    <w:rsid w:val="004F2071"/>
    <w:rsid w:val="004F23FE"/>
    <w:rsid w:val="004F2A8F"/>
    <w:rsid w:val="004F34CF"/>
    <w:rsid w:val="004F4083"/>
    <w:rsid w:val="004F493A"/>
    <w:rsid w:val="004F5196"/>
    <w:rsid w:val="004F5469"/>
    <w:rsid w:val="004F5E3A"/>
    <w:rsid w:val="00503AD0"/>
    <w:rsid w:val="005047B9"/>
    <w:rsid w:val="00504AED"/>
    <w:rsid w:val="00507A4D"/>
    <w:rsid w:val="00507B14"/>
    <w:rsid w:val="005102F3"/>
    <w:rsid w:val="005106B8"/>
    <w:rsid w:val="00511F1E"/>
    <w:rsid w:val="005152F5"/>
    <w:rsid w:val="00516D3B"/>
    <w:rsid w:val="0051764C"/>
    <w:rsid w:val="00521CA3"/>
    <w:rsid w:val="005251AB"/>
    <w:rsid w:val="00527803"/>
    <w:rsid w:val="00530C85"/>
    <w:rsid w:val="00532452"/>
    <w:rsid w:val="00533B76"/>
    <w:rsid w:val="00533D54"/>
    <w:rsid w:val="005348D4"/>
    <w:rsid w:val="00534D94"/>
    <w:rsid w:val="00535D74"/>
    <w:rsid w:val="00536B77"/>
    <w:rsid w:val="00537562"/>
    <w:rsid w:val="005452F6"/>
    <w:rsid w:val="00546FDF"/>
    <w:rsid w:val="00547595"/>
    <w:rsid w:val="00547FCC"/>
    <w:rsid w:val="00550905"/>
    <w:rsid w:val="00550B19"/>
    <w:rsid w:val="00550BF8"/>
    <w:rsid w:val="00551A75"/>
    <w:rsid w:val="005529A1"/>
    <w:rsid w:val="00554598"/>
    <w:rsid w:val="005549A7"/>
    <w:rsid w:val="0055603D"/>
    <w:rsid w:val="00557FDE"/>
    <w:rsid w:val="005608B5"/>
    <w:rsid w:val="00561376"/>
    <w:rsid w:val="00561D40"/>
    <w:rsid w:val="005620CD"/>
    <w:rsid w:val="005640E9"/>
    <w:rsid w:val="005646F2"/>
    <w:rsid w:val="00565885"/>
    <w:rsid w:val="005663FE"/>
    <w:rsid w:val="005668E0"/>
    <w:rsid w:val="00571693"/>
    <w:rsid w:val="005746D1"/>
    <w:rsid w:val="00576073"/>
    <w:rsid w:val="0057737D"/>
    <w:rsid w:val="00580259"/>
    <w:rsid w:val="0058094C"/>
    <w:rsid w:val="005827F9"/>
    <w:rsid w:val="00584228"/>
    <w:rsid w:val="005849E4"/>
    <w:rsid w:val="005904EE"/>
    <w:rsid w:val="005922EA"/>
    <w:rsid w:val="00593D33"/>
    <w:rsid w:val="005952BC"/>
    <w:rsid w:val="00595F1F"/>
    <w:rsid w:val="00597729"/>
    <w:rsid w:val="005A014C"/>
    <w:rsid w:val="005A2027"/>
    <w:rsid w:val="005A2159"/>
    <w:rsid w:val="005A28B5"/>
    <w:rsid w:val="005A349C"/>
    <w:rsid w:val="005A35C8"/>
    <w:rsid w:val="005A74B1"/>
    <w:rsid w:val="005A7CE4"/>
    <w:rsid w:val="005B11C9"/>
    <w:rsid w:val="005B2947"/>
    <w:rsid w:val="005B2DFB"/>
    <w:rsid w:val="005B2FD9"/>
    <w:rsid w:val="005B4A1C"/>
    <w:rsid w:val="005B6413"/>
    <w:rsid w:val="005C1021"/>
    <w:rsid w:val="005C398B"/>
    <w:rsid w:val="005C3F76"/>
    <w:rsid w:val="005C4EC2"/>
    <w:rsid w:val="005C537C"/>
    <w:rsid w:val="005D1707"/>
    <w:rsid w:val="005D1F13"/>
    <w:rsid w:val="005D2D5F"/>
    <w:rsid w:val="005D4D06"/>
    <w:rsid w:val="005D5715"/>
    <w:rsid w:val="005D7A12"/>
    <w:rsid w:val="005E00B0"/>
    <w:rsid w:val="005E3674"/>
    <w:rsid w:val="005F06F4"/>
    <w:rsid w:val="005F1623"/>
    <w:rsid w:val="005F1CBD"/>
    <w:rsid w:val="005F1D11"/>
    <w:rsid w:val="005F1DCA"/>
    <w:rsid w:val="005F3106"/>
    <w:rsid w:val="005F3A39"/>
    <w:rsid w:val="005F3F25"/>
    <w:rsid w:val="005F51F1"/>
    <w:rsid w:val="005F5A97"/>
    <w:rsid w:val="005F6F50"/>
    <w:rsid w:val="005F7570"/>
    <w:rsid w:val="00600A2B"/>
    <w:rsid w:val="006012A4"/>
    <w:rsid w:val="00601490"/>
    <w:rsid w:val="00602445"/>
    <w:rsid w:val="00603E4D"/>
    <w:rsid w:val="00604599"/>
    <w:rsid w:val="0060530B"/>
    <w:rsid w:val="006064D6"/>
    <w:rsid w:val="0061104F"/>
    <w:rsid w:val="00613559"/>
    <w:rsid w:val="00613657"/>
    <w:rsid w:val="0061395B"/>
    <w:rsid w:val="00613A68"/>
    <w:rsid w:val="00615598"/>
    <w:rsid w:val="00615B27"/>
    <w:rsid w:val="00615BCB"/>
    <w:rsid w:val="00620B36"/>
    <w:rsid w:val="006242C3"/>
    <w:rsid w:val="00624788"/>
    <w:rsid w:val="00624AE9"/>
    <w:rsid w:val="00627A9B"/>
    <w:rsid w:val="00627F17"/>
    <w:rsid w:val="006303B7"/>
    <w:rsid w:val="00631377"/>
    <w:rsid w:val="0063199D"/>
    <w:rsid w:val="006327F5"/>
    <w:rsid w:val="00633C99"/>
    <w:rsid w:val="00633D74"/>
    <w:rsid w:val="0063404F"/>
    <w:rsid w:val="00634F76"/>
    <w:rsid w:val="006359D8"/>
    <w:rsid w:val="00636D78"/>
    <w:rsid w:val="00640A59"/>
    <w:rsid w:val="00644887"/>
    <w:rsid w:val="006453BA"/>
    <w:rsid w:val="00647784"/>
    <w:rsid w:val="00650912"/>
    <w:rsid w:val="00653193"/>
    <w:rsid w:val="00660DD5"/>
    <w:rsid w:val="00661359"/>
    <w:rsid w:val="0066406D"/>
    <w:rsid w:val="00665654"/>
    <w:rsid w:val="006656A4"/>
    <w:rsid w:val="00666638"/>
    <w:rsid w:val="0066723B"/>
    <w:rsid w:val="006702B4"/>
    <w:rsid w:val="00670326"/>
    <w:rsid w:val="0067073B"/>
    <w:rsid w:val="00675E90"/>
    <w:rsid w:val="00680E96"/>
    <w:rsid w:val="00681387"/>
    <w:rsid w:val="00681F9C"/>
    <w:rsid w:val="00687211"/>
    <w:rsid w:val="00690CDD"/>
    <w:rsid w:val="00692157"/>
    <w:rsid w:val="006A02F5"/>
    <w:rsid w:val="006A1B25"/>
    <w:rsid w:val="006A1F04"/>
    <w:rsid w:val="006A5E8A"/>
    <w:rsid w:val="006A7D52"/>
    <w:rsid w:val="006B063B"/>
    <w:rsid w:val="006B37A5"/>
    <w:rsid w:val="006B40D7"/>
    <w:rsid w:val="006B6816"/>
    <w:rsid w:val="006B6FBE"/>
    <w:rsid w:val="006B76D5"/>
    <w:rsid w:val="006C16A0"/>
    <w:rsid w:val="006C29B0"/>
    <w:rsid w:val="006C3AC0"/>
    <w:rsid w:val="006C76DA"/>
    <w:rsid w:val="006D0DFA"/>
    <w:rsid w:val="006D1443"/>
    <w:rsid w:val="006D1AD7"/>
    <w:rsid w:val="006D448C"/>
    <w:rsid w:val="006D497E"/>
    <w:rsid w:val="006D52E2"/>
    <w:rsid w:val="006D63D3"/>
    <w:rsid w:val="006E0653"/>
    <w:rsid w:val="006E24D7"/>
    <w:rsid w:val="006E35B8"/>
    <w:rsid w:val="006E5D3E"/>
    <w:rsid w:val="006E72BD"/>
    <w:rsid w:val="006F3674"/>
    <w:rsid w:val="006F3849"/>
    <w:rsid w:val="006F3DD5"/>
    <w:rsid w:val="006F583A"/>
    <w:rsid w:val="006F77A6"/>
    <w:rsid w:val="0070143A"/>
    <w:rsid w:val="0070190F"/>
    <w:rsid w:val="00702547"/>
    <w:rsid w:val="007025F0"/>
    <w:rsid w:val="00702DBB"/>
    <w:rsid w:val="007030DF"/>
    <w:rsid w:val="007033F5"/>
    <w:rsid w:val="00703750"/>
    <w:rsid w:val="00703E8A"/>
    <w:rsid w:val="00704B4D"/>
    <w:rsid w:val="00704C28"/>
    <w:rsid w:val="007061AC"/>
    <w:rsid w:val="00706BD7"/>
    <w:rsid w:val="007077FA"/>
    <w:rsid w:val="00710052"/>
    <w:rsid w:val="00711C5F"/>
    <w:rsid w:val="00713192"/>
    <w:rsid w:val="007153B8"/>
    <w:rsid w:val="00716B59"/>
    <w:rsid w:val="00716CBC"/>
    <w:rsid w:val="00720572"/>
    <w:rsid w:val="00720620"/>
    <w:rsid w:val="0072152E"/>
    <w:rsid w:val="007219FC"/>
    <w:rsid w:val="00723466"/>
    <w:rsid w:val="00723DD3"/>
    <w:rsid w:val="00724FB3"/>
    <w:rsid w:val="00725A21"/>
    <w:rsid w:val="00725D09"/>
    <w:rsid w:val="00727710"/>
    <w:rsid w:val="00727718"/>
    <w:rsid w:val="007339F9"/>
    <w:rsid w:val="007349A7"/>
    <w:rsid w:val="007353B3"/>
    <w:rsid w:val="007408C9"/>
    <w:rsid w:val="00740E39"/>
    <w:rsid w:val="00742073"/>
    <w:rsid w:val="00747B28"/>
    <w:rsid w:val="00751706"/>
    <w:rsid w:val="00752817"/>
    <w:rsid w:val="00760807"/>
    <w:rsid w:val="0076132B"/>
    <w:rsid w:val="007618E6"/>
    <w:rsid w:val="007630D2"/>
    <w:rsid w:val="007636EA"/>
    <w:rsid w:val="00766E66"/>
    <w:rsid w:val="007701A1"/>
    <w:rsid w:val="00770377"/>
    <w:rsid w:val="00770BC3"/>
    <w:rsid w:val="007717DA"/>
    <w:rsid w:val="00771FFD"/>
    <w:rsid w:val="00773F43"/>
    <w:rsid w:val="007747BA"/>
    <w:rsid w:val="007749C0"/>
    <w:rsid w:val="00774C73"/>
    <w:rsid w:val="007753F8"/>
    <w:rsid w:val="00775BA1"/>
    <w:rsid w:val="007767EB"/>
    <w:rsid w:val="00776D6B"/>
    <w:rsid w:val="007806CD"/>
    <w:rsid w:val="007836BD"/>
    <w:rsid w:val="00783A14"/>
    <w:rsid w:val="007849C2"/>
    <w:rsid w:val="007854BF"/>
    <w:rsid w:val="0078678E"/>
    <w:rsid w:val="007873EB"/>
    <w:rsid w:val="00787C6A"/>
    <w:rsid w:val="0079019D"/>
    <w:rsid w:val="00793B6A"/>
    <w:rsid w:val="007949F8"/>
    <w:rsid w:val="007951CB"/>
    <w:rsid w:val="00796E64"/>
    <w:rsid w:val="00797950"/>
    <w:rsid w:val="007A1310"/>
    <w:rsid w:val="007A21AC"/>
    <w:rsid w:val="007A4058"/>
    <w:rsid w:val="007A4256"/>
    <w:rsid w:val="007A5353"/>
    <w:rsid w:val="007A5C5E"/>
    <w:rsid w:val="007A6976"/>
    <w:rsid w:val="007A7953"/>
    <w:rsid w:val="007B0A98"/>
    <w:rsid w:val="007B12C3"/>
    <w:rsid w:val="007B18E1"/>
    <w:rsid w:val="007B1AEB"/>
    <w:rsid w:val="007B5710"/>
    <w:rsid w:val="007B751D"/>
    <w:rsid w:val="007B7C2F"/>
    <w:rsid w:val="007C0699"/>
    <w:rsid w:val="007C2C9C"/>
    <w:rsid w:val="007C45BC"/>
    <w:rsid w:val="007C5E45"/>
    <w:rsid w:val="007D0469"/>
    <w:rsid w:val="007D0CFD"/>
    <w:rsid w:val="007D1D2F"/>
    <w:rsid w:val="007D2143"/>
    <w:rsid w:val="007D4368"/>
    <w:rsid w:val="007D766F"/>
    <w:rsid w:val="007E1F73"/>
    <w:rsid w:val="007E5E40"/>
    <w:rsid w:val="007E6C8D"/>
    <w:rsid w:val="007F0F6E"/>
    <w:rsid w:val="007F2CD7"/>
    <w:rsid w:val="007F478B"/>
    <w:rsid w:val="008000AB"/>
    <w:rsid w:val="00801302"/>
    <w:rsid w:val="00801A1D"/>
    <w:rsid w:val="0080387B"/>
    <w:rsid w:val="008040A4"/>
    <w:rsid w:val="00804D3A"/>
    <w:rsid w:val="00805555"/>
    <w:rsid w:val="00806988"/>
    <w:rsid w:val="00810B5A"/>
    <w:rsid w:val="00811B83"/>
    <w:rsid w:val="00812C6E"/>
    <w:rsid w:val="008147B1"/>
    <w:rsid w:val="00814DCD"/>
    <w:rsid w:val="00815966"/>
    <w:rsid w:val="00817FB7"/>
    <w:rsid w:val="00820BDE"/>
    <w:rsid w:val="008223C2"/>
    <w:rsid w:val="008225BA"/>
    <w:rsid w:val="008233A3"/>
    <w:rsid w:val="00825977"/>
    <w:rsid w:val="008266BD"/>
    <w:rsid w:val="00826733"/>
    <w:rsid w:val="0082717A"/>
    <w:rsid w:val="00827653"/>
    <w:rsid w:val="0083416C"/>
    <w:rsid w:val="00834B3B"/>
    <w:rsid w:val="00841407"/>
    <w:rsid w:val="008417E9"/>
    <w:rsid w:val="00843A62"/>
    <w:rsid w:val="008452C8"/>
    <w:rsid w:val="00845FD7"/>
    <w:rsid w:val="008462D1"/>
    <w:rsid w:val="008474B0"/>
    <w:rsid w:val="0085015E"/>
    <w:rsid w:val="00850894"/>
    <w:rsid w:val="00856F7E"/>
    <w:rsid w:val="00860361"/>
    <w:rsid w:val="00860789"/>
    <w:rsid w:val="00860A5B"/>
    <w:rsid w:val="008622C2"/>
    <w:rsid w:val="008632FA"/>
    <w:rsid w:val="00863785"/>
    <w:rsid w:val="00865182"/>
    <w:rsid w:val="00865831"/>
    <w:rsid w:val="0086613A"/>
    <w:rsid w:val="00867165"/>
    <w:rsid w:val="00871986"/>
    <w:rsid w:val="00872D11"/>
    <w:rsid w:val="00872F2C"/>
    <w:rsid w:val="00873031"/>
    <w:rsid w:val="00874ADF"/>
    <w:rsid w:val="008757F2"/>
    <w:rsid w:val="00876802"/>
    <w:rsid w:val="00877E51"/>
    <w:rsid w:val="0088004F"/>
    <w:rsid w:val="0088065D"/>
    <w:rsid w:val="00880D31"/>
    <w:rsid w:val="00881AB9"/>
    <w:rsid w:val="00882108"/>
    <w:rsid w:val="008933E3"/>
    <w:rsid w:val="00893F8C"/>
    <w:rsid w:val="00895328"/>
    <w:rsid w:val="008961AA"/>
    <w:rsid w:val="008965F3"/>
    <w:rsid w:val="008A0FFF"/>
    <w:rsid w:val="008A513D"/>
    <w:rsid w:val="008A56D0"/>
    <w:rsid w:val="008A5CF2"/>
    <w:rsid w:val="008A5D14"/>
    <w:rsid w:val="008A603C"/>
    <w:rsid w:val="008A6121"/>
    <w:rsid w:val="008A73A0"/>
    <w:rsid w:val="008A73AE"/>
    <w:rsid w:val="008B03E6"/>
    <w:rsid w:val="008B355B"/>
    <w:rsid w:val="008B3E9E"/>
    <w:rsid w:val="008B3F9F"/>
    <w:rsid w:val="008B4CCA"/>
    <w:rsid w:val="008B4FB9"/>
    <w:rsid w:val="008B54F9"/>
    <w:rsid w:val="008C0CC7"/>
    <w:rsid w:val="008C20B4"/>
    <w:rsid w:val="008C3213"/>
    <w:rsid w:val="008C5439"/>
    <w:rsid w:val="008C737F"/>
    <w:rsid w:val="008C7C4D"/>
    <w:rsid w:val="008D52D9"/>
    <w:rsid w:val="008D5925"/>
    <w:rsid w:val="008D60C9"/>
    <w:rsid w:val="008D61B9"/>
    <w:rsid w:val="008E30BE"/>
    <w:rsid w:val="008E650B"/>
    <w:rsid w:val="008E7720"/>
    <w:rsid w:val="008F07CD"/>
    <w:rsid w:val="008F17AC"/>
    <w:rsid w:val="008F24F2"/>
    <w:rsid w:val="008F3EFF"/>
    <w:rsid w:val="008F4036"/>
    <w:rsid w:val="008F4A45"/>
    <w:rsid w:val="008F5245"/>
    <w:rsid w:val="008F6446"/>
    <w:rsid w:val="008F6AC4"/>
    <w:rsid w:val="008F722B"/>
    <w:rsid w:val="00901793"/>
    <w:rsid w:val="009021C0"/>
    <w:rsid w:val="00902886"/>
    <w:rsid w:val="00903E98"/>
    <w:rsid w:val="00906032"/>
    <w:rsid w:val="0091099A"/>
    <w:rsid w:val="00910D65"/>
    <w:rsid w:val="009110C6"/>
    <w:rsid w:val="00912112"/>
    <w:rsid w:val="009127CA"/>
    <w:rsid w:val="00913928"/>
    <w:rsid w:val="00913D92"/>
    <w:rsid w:val="00915638"/>
    <w:rsid w:val="00916CC5"/>
    <w:rsid w:val="00917F09"/>
    <w:rsid w:val="00920AE5"/>
    <w:rsid w:val="00925F92"/>
    <w:rsid w:val="00926248"/>
    <w:rsid w:val="009310C0"/>
    <w:rsid w:val="00931134"/>
    <w:rsid w:val="0093499B"/>
    <w:rsid w:val="00935034"/>
    <w:rsid w:val="0093544E"/>
    <w:rsid w:val="009378EF"/>
    <w:rsid w:val="00937D2E"/>
    <w:rsid w:val="00940DA9"/>
    <w:rsid w:val="00941EF2"/>
    <w:rsid w:val="009436AF"/>
    <w:rsid w:val="00946735"/>
    <w:rsid w:val="00947B42"/>
    <w:rsid w:val="009504A8"/>
    <w:rsid w:val="009508CA"/>
    <w:rsid w:val="009533BD"/>
    <w:rsid w:val="00953D68"/>
    <w:rsid w:val="00953DC2"/>
    <w:rsid w:val="00954108"/>
    <w:rsid w:val="0095448E"/>
    <w:rsid w:val="00956F62"/>
    <w:rsid w:val="009571C1"/>
    <w:rsid w:val="009576D3"/>
    <w:rsid w:val="00961397"/>
    <w:rsid w:val="00961AC8"/>
    <w:rsid w:val="00962770"/>
    <w:rsid w:val="00970078"/>
    <w:rsid w:val="00970838"/>
    <w:rsid w:val="00972F32"/>
    <w:rsid w:val="00973A45"/>
    <w:rsid w:val="00973DBE"/>
    <w:rsid w:val="00975497"/>
    <w:rsid w:val="00975AE1"/>
    <w:rsid w:val="0097770A"/>
    <w:rsid w:val="00977CEC"/>
    <w:rsid w:val="009806F3"/>
    <w:rsid w:val="00981CA8"/>
    <w:rsid w:val="0098258B"/>
    <w:rsid w:val="0098479B"/>
    <w:rsid w:val="00985642"/>
    <w:rsid w:val="00986FF3"/>
    <w:rsid w:val="009901B8"/>
    <w:rsid w:val="00991B30"/>
    <w:rsid w:val="009934D9"/>
    <w:rsid w:val="00995427"/>
    <w:rsid w:val="00997FAB"/>
    <w:rsid w:val="009A1745"/>
    <w:rsid w:val="009A1ED1"/>
    <w:rsid w:val="009A396F"/>
    <w:rsid w:val="009B161A"/>
    <w:rsid w:val="009B6751"/>
    <w:rsid w:val="009B685E"/>
    <w:rsid w:val="009B70CD"/>
    <w:rsid w:val="009B7B83"/>
    <w:rsid w:val="009B7F57"/>
    <w:rsid w:val="009C09B6"/>
    <w:rsid w:val="009C2202"/>
    <w:rsid w:val="009C22DE"/>
    <w:rsid w:val="009C7589"/>
    <w:rsid w:val="009C7B0F"/>
    <w:rsid w:val="009D6F64"/>
    <w:rsid w:val="009D720B"/>
    <w:rsid w:val="009D72D9"/>
    <w:rsid w:val="009D7EA9"/>
    <w:rsid w:val="009E14E0"/>
    <w:rsid w:val="009E1FF5"/>
    <w:rsid w:val="009E2566"/>
    <w:rsid w:val="009E2D2B"/>
    <w:rsid w:val="009E334E"/>
    <w:rsid w:val="009E7BCD"/>
    <w:rsid w:val="009F0A1A"/>
    <w:rsid w:val="009F184A"/>
    <w:rsid w:val="009F207C"/>
    <w:rsid w:val="009F3F72"/>
    <w:rsid w:val="009F5229"/>
    <w:rsid w:val="009F6A1D"/>
    <w:rsid w:val="00A0431A"/>
    <w:rsid w:val="00A05D18"/>
    <w:rsid w:val="00A06813"/>
    <w:rsid w:val="00A07B83"/>
    <w:rsid w:val="00A10B9F"/>
    <w:rsid w:val="00A12920"/>
    <w:rsid w:val="00A17F5E"/>
    <w:rsid w:val="00A208BC"/>
    <w:rsid w:val="00A2114B"/>
    <w:rsid w:val="00A2382D"/>
    <w:rsid w:val="00A23F22"/>
    <w:rsid w:val="00A24F29"/>
    <w:rsid w:val="00A2657C"/>
    <w:rsid w:val="00A26EBE"/>
    <w:rsid w:val="00A27815"/>
    <w:rsid w:val="00A3026C"/>
    <w:rsid w:val="00A3552B"/>
    <w:rsid w:val="00A35BA2"/>
    <w:rsid w:val="00A41FF5"/>
    <w:rsid w:val="00A43BEB"/>
    <w:rsid w:val="00A45FE5"/>
    <w:rsid w:val="00A463BC"/>
    <w:rsid w:val="00A47D24"/>
    <w:rsid w:val="00A51ECA"/>
    <w:rsid w:val="00A529ED"/>
    <w:rsid w:val="00A52A30"/>
    <w:rsid w:val="00A5412C"/>
    <w:rsid w:val="00A5597A"/>
    <w:rsid w:val="00A561E2"/>
    <w:rsid w:val="00A56A9D"/>
    <w:rsid w:val="00A57FFA"/>
    <w:rsid w:val="00A63275"/>
    <w:rsid w:val="00A64547"/>
    <w:rsid w:val="00A64C85"/>
    <w:rsid w:val="00A65105"/>
    <w:rsid w:val="00A66BBE"/>
    <w:rsid w:val="00A67BED"/>
    <w:rsid w:val="00A703D4"/>
    <w:rsid w:val="00A71E75"/>
    <w:rsid w:val="00A71F68"/>
    <w:rsid w:val="00A722E2"/>
    <w:rsid w:val="00A7263B"/>
    <w:rsid w:val="00A726B3"/>
    <w:rsid w:val="00A72EAB"/>
    <w:rsid w:val="00A73EAB"/>
    <w:rsid w:val="00A74D85"/>
    <w:rsid w:val="00A77308"/>
    <w:rsid w:val="00A80792"/>
    <w:rsid w:val="00A82538"/>
    <w:rsid w:val="00A831F0"/>
    <w:rsid w:val="00A843D4"/>
    <w:rsid w:val="00A85A38"/>
    <w:rsid w:val="00A8644C"/>
    <w:rsid w:val="00A87603"/>
    <w:rsid w:val="00A91750"/>
    <w:rsid w:val="00A91A1B"/>
    <w:rsid w:val="00A92507"/>
    <w:rsid w:val="00A928D1"/>
    <w:rsid w:val="00A92BFC"/>
    <w:rsid w:val="00A93DA2"/>
    <w:rsid w:val="00A95CBC"/>
    <w:rsid w:val="00A968C1"/>
    <w:rsid w:val="00A96D5E"/>
    <w:rsid w:val="00AA1C82"/>
    <w:rsid w:val="00AA2201"/>
    <w:rsid w:val="00AA78D9"/>
    <w:rsid w:val="00AB4B4A"/>
    <w:rsid w:val="00AB68E7"/>
    <w:rsid w:val="00AB6ED7"/>
    <w:rsid w:val="00AC0046"/>
    <w:rsid w:val="00AC03F0"/>
    <w:rsid w:val="00AC062C"/>
    <w:rsid w:val="00AC0930"/>
    <w:rsid w:val="00AC4DD6"/>
    <w:rsid w:val="00AC4EAB"/>
    <w:rsid w:val="00AC6154"/>
    <w:rsid w:val="00AC7931"/>
    <w:rsid w:val="00AD09F6"/>
    <w:rsid w:val="00AD3979"/>
    <w:rsid w:val="00AD45A6"/>
    <w:rsid w:val="00AD6493"/>
    <w:rsid w:val="00AD739A"/>
    <w:rsid w:val="00AD7B3D"/>
    <w:rsid w:val="00AE0DB4"/>
    <w:rsid w:val="00AE188B"/>
    <w:rsid w:val="00AE1929"/>
    <w:rsid w:val="00AE276C"/>
    <w:rsid w:val="00AF4015"/>
    <w:rsid w:val="00AF4894"/>
    <w:rsid w:val="00AF4C95"/>
    <w:rsid w:val="00AF57FE"/>
    <w:rsid w:val="00AF5D66"/>
    <w:rsid w:val="00B009DE"/>
    <w:rsid w:val="00B00CB4"/>
    <w:rsid w:val="00B01AD7"/>
    <w:rsid w:val="00B01E81"/>
    <w:rsid w:val="00B02D12"/>
    <w:rsid w:val="00B03147"/>
    <w:rsid w:val="00B03954"/>
    <w:rsid w:val="00B0472E"/>
    <w:rsid w:val="00B04F3E"/>
    <w:rsid w:val="00B0506E"/>
    <w:rsid w:val="00B0631A"/>
    <w:rsid w:val="00B069CC"/>
    <w:rsid w:val="00B124D2"/>
    <w:rsid w:val="00B14745"/>
    <w:rsid w:val="00B1561E"/>
    <w:rsid w:val="00B17935"/>
    <w:rsid w:val="00B21CC3"/>
    <w:rsid w:val="00B223E7"/>
    <w:rsid w:val="00B22571"/>
    <w:rsid w:val="00B225A9"/>
    <w:rsid w:val="00B24C5B"/>
    <w:rsid w:val="00B32077"/>
    <w:rsid w:val="00B3394B"/>
    <w:rsid w:val="00B33EAA"/>
    <w:rsid w:val="00B34D18"/>
    <w:rsid w:val="00B35BA8"/>
    <w:rsid w:val="00B37E9B"/>
    <w:rsid w:val="00B45FCC"/>
    <w:rsid w:val="00B46117"/>
    <w:rsid w:val="00B46949"/>
    <w:rsid w:val="00B4753D"/>
    <w:rsid w:val="00B47AAB"/>
    <w:rsid w:val="00B50550"/>
    <w:rsid w:val="00B51D3D"/>
    <w:rsid w:val="00B53D38"/>
    <w:rsid w:val="00B54886"/>
    <w:rsid w:val="00B5605B"/>
    <w:rsid w:val="00B560C4"/>
    <w:rsid w:val="00B602B1"/>
    <w:rsid w:val="00B62752"/>
    <w:rsid w:val="00B629BA"/>
    <w:rsid w:val="00B62D70"/>
    <w:rsid w:val="00B664BA"/>
    <w:rsid w:val="00B66847"/>
    <w:rsid w:val="00B6781F"/>
    <w:rsid w:val="00B718A8"/>
    <w:rsid w:val="00B72754"/>
    <w:rsid w:val="00B739CF"/>
    <w:rsid w:val="00B73D55"/>
    <w:rsid w:val="00B7676C"/>
    <w:rsid w:val="00B811DE"/>
    <w:rsid w:val="00B8173C"/>
    <w:rsid w:val="00B82350"/>
    <w:rsid w:val="00B83011"/>
    <w:rsid w:val="00B84A9E"/>
    <w:rsid w:val="00B84EE7"/>
    <w:rsid w:val="00B87175"/>
    <w:rsid w:val="00B90A23"/>
    <w:rsid w:val="00B90C65"/>
    <w:rsid w:val="00B91A9D"/>
    <w:rsid w:val="00B922C8"/>
    <w:rsid w:val="00B922FB"/>
    <w:rsid w:val="00B9393D"/>
    <w:rsid w:val="00B9517E"/>
    <w:rsid w:val="00B95977"/>
    <w:rsid w:val="00B95FC1"/>
    <w:rsid w:val="00B963C1"/>
    <w:rsid w:val="00B9744A"/>
    <w:rsid w:val="00B977AA"/>
    <w:rsid w:val="00BA091D"/>
    <w:rsid w:val="00BA2EBE"/>
    <w:rsid w:val="00BA31E8"/>
    <w:rsid w:val="00BA792A"/>
    <w:rsid w:val="00BB21BD"/>
    <w:rsid w:val="00BB2C41"/>
    <w:rsid w:val="00BB3816"/>
    <w:rsid w:val="00BB4087"/>
    <w:rsid w:val="00BB4E47"/>
    <w:rsid w:val="00BB5AA2"/>
    <w:rsid w:val="00BB6A55"/>
    <w:rsid w:val="00BC0B67"/>
    <w:rsid w:val="00BC487A"/>
    <w:rsid w:val="00BC4B95"/>
    <w:rsid w:val="00BC4D6F"/>
    <w:rsid w:val="00BC6682"/>
    <w:rsid w:val="00BD06DE"/>
    <w:rsid w:val="00BD120E"/>
    <w:rsid w:val="00BD2599"/>
    <w:rsid w:val="00BD5919"/>
    <w:rsid w:val="00BD5920"/>
    <w:rsid w:val="00BD5931"/>
    <w:rsid w:val="00BD5E9C"/>
    <w:rsid w:val="00BD653C"/>
    <w:rsid w:val="00BD6579"/>
    <w:rsid w:val="00BE090E"/>
    <w:rsid w:val="00BE1D12"/>
    <w:rsid w:val="00BE576F"/>
    <w:rsid w:val="00BE59C2"/>
    <w:rsid w:val="00BE67D2"/>
    <w:rsid w:val="00BE721E"/>
    <w:rsid w:val="00BE7F0F"/>
    <w:rsid w:val="00BF1520"/>
    <w:rsid w:val="00BF21EB"/>
    <w:rsid w:val="00BF3883"/>
    <w:rsid w:val="00BF602D"/>
    <w:rsid w:val="00BF61E0"/>
    <w:rsid w:val="00BF70DA"/>
    <w:rsid w:val="00C03760"/>
    <w:rsid w:val="00C05E1A"/>
    <w:rsid w:val="00C11CDE"/>
    <w:rsid w:val="00C13DD4"/>
    <w:rsid w:val="00C1494C"/>
    <w:rsid w:val="00C14A75"/>
    <w:rsid w:val="00C15542"/>
    <w:rsid w:val="00C1619F"/>
    <w:rsid w:val="00C20030"/>
    <w:rsid w:val="00C2313F"/>
    <w:rsid w:val="00C23670"/>
    <w:rsid w:val="00C24730"/>
    <w:rsid w:val="00C2760A"/>
    <w:rsid w:val="00C32CF4"/>
    <w:rsid w:val="00C3318B"/>
    <w:rsid w:val="00C37995"/>
    <w:rsid w:val="00C37EAD"/>
    <w:rsid w:val="00C41670"/>
    <w:rsid w:val="00C41FE1"/>
    <w:rsid w:val="00C4519E"/>
    <w:rsid w:val="00C47DF7"/>
    <w:rsid w:val="00C5084C"/>
    <w:rsid w:val="00C50E52"/>
    <w:rsid w:val="00C51E03"/>
    <w:rsid w:val="00C52483"/>
    <w:rsid w:val="00C53016"/>
    <w:rsid w:val="00C5349A"/>
    <w:rsid w:val="00C54535"/>
    <w:rsid w:val="00C55702"/>
    <w:rsid w:val="00C56223"/>
    <w:rsid w:val="00C57790"/>
    <w:rsid w:val="00C57EF1"/>
    <w:rsid w:val="00C61242"/>
    <w:rsid w:val="00C62973"/>
    <w:rsid w:val="00C643D7"/>
    <w:rsid w:val="00C6519C"/>
    <w:rsid w:val="00C6718D"/>
    <w:rsid w:val="00C673D8"/>
    <w:rsid w:val="00C67C12"/>
    <w:rsid w:val="00C71007"/>
    <w:rsid w:val="00C716F9"/>
    <w:rsid w:val="00C71B51"/>
    <w:rsid w:val="00C7310F"/>
    <w:rsid w:val="00C73138"/>
    <w:rsid w:val="00C73E4E"/>
    <w:rsid w:val="00C746BB"/>
    <w:rsid w:val="00C77281"/>
    <w:rsid w:val="00C826CF"/>
    <w:rsid w:val="00C8478E"/>
    <w:rsid w:val="00C84BBB"/>
    <w:rsid w:val="00C84DDD"/>
    <w:rsid w:val="00C8568F"/>
    <w:rsid w:val="00C92A36"/>
    <w:rsid w:val="00C94FE7"/>
    <w:rsid w:val="00C95017"/>
    <w:rsid w:val="00C96EBF"/>
    <w:rsid w:val="00CA1695"/>
    <w:rsid w:val="00CA1764"/>
    <w:rsid w:val="00CA1C2D"/>
    <w:rsid w:val="00CA2401"/>
    <w:rsid w:val="00CA26AB"/>
    <w:rsid w:val="00CA2EF8"/>
    <w:rsid w:val="00CA39C9"/>
    <w:rsid w:val="00CA4508"/>
    <w:rsid w:val="00CA61F5"/>
    <w:rsid w:val="00CA620A"/>
    <w:rsid w:val="00CA7E24"/>
    <w:rsid w:val="00CB0599"/>
    <w:rsid w:val="00CB2044"/>
    <w:rsid w:val="00CB41D4"/>
    <w:rsid w:val="00CB4DE7"/>
    <w:rsid w:val="00CB5A78"/>
    <w:rsid w:val="00CB765B"/>
    <w:rsid w:val="00CC027B"/>
    <w:rsid w:val="00CC0AC0"/>
    <w:rsid w:val="00CC18E1"/>
    <w:rsid w:val="00CC198F"/>
    <w:rsid w:val="00CC5611"/>
    <w:rsid w:val="00CC5B10"/>
    <w:rsid w:val="00CC5C2F"/>
    <w:rsid w:val="00CC7611"/>
    <w:rsid w:val="00CD178B"/>
    <w:rsid w:val="00CD1B95"/>
    <w:rsid w:val="00CD205C"/>
    <w:rsid w:val="00CD3D61"/>
    <w:rsid w:val="00CD489A"/>
    <w:rsid w:val="00CD495A"/>
    <w:rsid w:val="00CD79DB"/>
    <w:rsid w:val="00CD7BB6"/>
    <w:rsid w:val="00CE41EE"/>
    <w:rsid w:val="00CE5B34"/>
    <w:rsid w:val="00CF0E6D"/>
    <w:rsid w:val="00CF1E74"/>
    <w:rsid w:val="00CF3A4F"/>
    <w:rsid w:val="00CF4E89"/>
    <w:rsid w:val="00CF656E"/>
    <w:rsid w:val="00CF7EEB"/>
    <w:rsid w:val="00D0262B"/>
    <w:rsid w:val="00D055E5"/>
    <w:rsid w:val="00D0581C"/>
    <w:rsid w:val="00D05854"/>
    <w:rsid w:val="00D10955"/>
    <w:rsid w:val="00D117C1"/>
    <w:rsid w:val="00D11B20"/>
    <w:rsid w:val="00D12692"/>
    <w:rsid w:val="00D126C4"/>
    <w:rsid w:val="00D12E79"/>
    <w:rsid w:val="00D17C68"/>
    <w:rsid w:val="00D20BAE"/>
    <w:rsid w:val="00D22649"/>
    <w:rsid w:val="00D22DE7"/>
    <w:rsid w:val="00D23014"/>
    <w:rsid w:val="00D235FD"/>
    <w:rsid w:val="00D26059"/>
    <w:rsid w:val="00D27D11"/>
    <w:rsid w:val="00D3239C"/>
    <w:rsid w:val="00D324AE"/>
    <w:rsid w:val="00D35794"/>
    <w:rsid w:val="00D35987"/>
    <w:rsid w:val="00D37E64"/>
    <w:rsid w:val="00D422FF"/>
    <w:rsid w:val="00D45825"/>
    <w:rsid w:val="00D4602A"/>
    <w:rsid w:val="00D47726"/>
    <w:rsid w:val="00D50A2E"/>
    <w:rsid w:val="00D50CC8"/>
    <w:rsid w:val="00D50D4D"/>
    <w:rsid w:val="00D511B5"/>
    <w:rsid w:val="00D51BC6"/>
    <w:rsid w:val="00D51F03"/>
    <w:rsid w:val="00D5338A"/>
    <w:rsid w:val="00D53D53"/>
    <w:rsid w:val="00D554EC"/>
    <w:rsid w:val="00D62C39"/>
    <w:rsid w:val="00D6602B"/>
    <w:rsid w:val="00D67067"/>
    <w:rsid w:val="00D67890"/>
    <w:rsid w:val="00D7347B"/>
    <w:rsid w:val="00D74A03"/>
    <w:rsid w:val="00D75A08"/>
    <w:rsid w:val="00D82415"/>
    <w:rsid w:val="00D83845"/>
    <w:rsid w:val="00D85757"/>
    <w:rsid w:val="00D86900"/>
    <w:rsid w:val="00D86B2D"/>
    <w:rsid w:val="00D87656"/>
    <w:rsid w:val="00D87BB6"/>
    <w:rsid w:val="00D87F78"/>
    <w:rsid w:val="00D9103A"/>
    <w:rsid w:val="00D91209"/>
    <w:rsid w:val="00D91A72"/>
    <w:rsid w:val="00D9364F"/>
    <w:rsid w:val="00D9422E"/>
    <w:rsid w:val="00D94992"/>
    <w:rsid w:val="00D95213"/>
    <w:rsid w:val="00D9539F"/>
    <w:rsid w:val="00D95465"/>
    <w:rsid w:val="00D969FD"/>
    <w:rsid w:val="00D96E93"/>
    <w:rsid w:val="00D97998"/>
    <w:rsid w:val="00DA2E1C"/>
    <w:rsid w:val="00DA3214"/>
    <w:rsid w:val="00DA34F1"/>
    <w:rsid w:val="00DA4F70"/>
    <w:rsid w:val="00DA5983"/>
    <w:rsid w:val="00DA6013"/>
    <w:rsid w:val="00DA6B12"/>
    <w:rsid w:val="00DA7557"/>
    <w:rsid w:val="00DA7B72"/>
    <w:rsid w:val="00DA7F63"/>
    <w:rsid w:val="00DA7F98"/>
    <w:rsid w:val="00DB27D9"/>
    <w:rsid w:val="00DB3290"/>
    <w:rsid w:val="00DB4CB8"/>
    <w:rsid w:val="00DB5E7C"/>
    <w:rsid w:val="00DB6893"/>
    <w:rsid w:val="00DC0E79"/>
    <w:rsid w:val="00DC15DB"/>
    <w:rsid w:val="00DC18DF"/>
    <w:rsid w:val="00DC194B"/>
    <w:rsid w:val="00DC28FB"/>
    <w:rsid w:val="00DC3C3F"/>
    <w:rsid w:val="00DC465D"/>
    <w:rsid w:val="00DC52AB"/>
    <w:rsid w:val="00DC5B39"/>
    <w:rsid w:val="00DC701E"/>
    <w:rsid w:val="00DC71C9"/>
    <w:rsid w:val="00DC74FE"/>
    <w:rsid w:val="00DC75DA"/>
    <w:rsid w:val="00DC76F2"/>
    <w:rsid w:val="00DD0BC2"/>
    <w:rsid w:val="00DD16D2"/>
    <w:rsid w:val="00DD2013"/>
    <w:rsid w:val="00DD2089"/>
    <w:rsid w:val="00DD2A99"/>
    <w:rsid w:val="00DD581F"/>
    <w:rsid w:val="00DD705F"/>
    <w:rsid w:val="00DE1414"/>
    <w:rsid w:val="00DE2884"/>
    <w:rsid w:val="00DE4502"/>
    <w:rsid w:val="00DE51D5"/>
    <w:rsid w:val="00DE5FFB"/>
    <w:rsid w:val="00DE60B5"/>
    <w:rsid w:val="00DE68D5"/>
    <w:rsid w:val="00DE6E62"/>
    <w:rsid w:val="00DF0884"/>
    <w:rsid w:val="00DF0FB5"/>
    <w:rsid w:val="00DF1DE8"/>
    <w:rsid w:val="00DF1F02"/>
    <w:rsid w:val="00DF3999"/>
    <w:rsid w:val="00DF42B8"/>
    <w:rsid w:val="00DF4B48"/>
    <w:rsid w:val="00DF7D83"/>
    <w:rsid w:val="00DF7F31"/>
    <w:rsid w:val="00E009BD"/>
    <w:rsid w:val="00E01AA9"/>
    <w:rsid w:val="00E03BF4"/>
    <w:rsid w:val="00E0742F"/>
    <w:rsid w:val="00E105B7"/>
    <w:rsid w:val="00E10969"/>
    <w:rsid w:val="00E1133D"/>
    <w:rsid w:val="00E13346"/>
    <w:rsid w:val="00E136FD"/>
    <w:rsid w:val="00E1527D"/>
    <w:rsid w:val="00E1607D"/>
    <w:rsid w:val="00E20533"/>
    <w:rsid w:val="00E206F5"/>
    <w:rsid w:val="00E209E6"/>
    <w:rsid w:val="00E2184F"/>
    <w:rsid w:val="00E21DAD"/>
    <w:rsid w:val="00E23C35"/>
    <w:rsid w:val="00E24B62"/>
    <w:rsid w:val="00E2645E"/>
    <w:rsid w:val="00E26E9E"/>
    <w:rsid w:val="00E3051E"/>
    <w:rsid w:val="00E31A8F"/>
    <w:rsid w:val="00E3459A"/>
    <w:rsid w:val="00E36AB3"/>
    <w:rsid w:val="00E36D04"/>
    <w:rsid w:val="00E371E6"/>
    <w:rsid w:val="00E401AA"/>
    <w:rsid w:val="00E437DA"/>
    <w:rsid w:val="00E43903"/>
    <w:rsid w:val="00E44E30"/>
    <w:rsid w:val="00E467EA"/>
    <w:rsid w:val="00E5104C"/>
    <w:rsid w:val="00E51A87"/>
    <w:rsid w:val="00E574EE"/>
    <w:rsid w:val="00E57F2F"/>
    <w:rsid w:val="00E6238F"/>
    <w:rsid w:val="00E6297F"/>
    <w:rsid w:val="00E63005"/>
    <w:rsid w:val="00E63298"/>
    <w:rsid w:val="00E658F1"/>
    <w:rsid w:val="00E65C4A"/>
    <w:rsid w:val="00E65D9C"/>
    <w:rsid w:val="00E66F07"/>
    <w:rsid w:val="00E677E5"/>
    <w:rsid w:val="00E67B37"/>
    <w:rsid w:val="00E71716"/>
    <w:rsid w:val="00E72E2B"/>
    <w:rsid w:val="00E73B3F"/>
    <w:rsid w:val="00E73F1C"/>
    <w:rsid w:val="00E75C0A"/>
    <w:rsid w:val="00E75D05"/>
    <w:rsid w:val="00E80595"/>
    <w:rsid w:val="00E8113F"/>
    <w:rsid w:val="00E814F2"/>
    <w:rsid w:val="00E816C5"/>
    <w:rsid w:val="00E81C95"/>
    <w:rsid w:val="00E83FAF"/>
    <w:rsid w:val="00E858DF"/>
    <w:rsid w:val="00E8621E"/>
    <w:rsid w:val="00E874C4"/>
    <w:rsid w:val="00E9011F"/>
    <w:rsid w:val="00E92C10"/>
    <w:rsid w:val="00E93587"/>
    <w:rsid w:val="00E93E8C"/>
    <w:rsid w:val="00E94225"/>
    <w:rsid w:val="00E9665F"/>
    <w:rsid w:val="00E96FDB"/>
    <w:rsid w:val="00EA086D"/>
    <w:rsid w:val="00EA1181"/>
    <w:rsid w:val="00EA2509"/>
    <w:rsid w:val="00EA25BF"/>
    <w:rsid w:val="00EA3AEF"/>
    <w:rsid w:val="00EA3FE3"/>
    <w:rsid w:val="00EA4C06"/>
    <w:rsid w:val="00EA4C3A"/>
    <w:rsid w:val="00EA4C46"/>
    <w:rsid w:val="00EA50D3"/>
    <w:rsid w:val="00EA599A"/>
    <w:rsid w:val="00EB0574"/>
    <w:rsid w:val="00EB39D3"/>
    <w:rsid w:val="00EB6A8E"/>
    <w:rsid w:val="00EC0876"/>
    <w:rsid w:val="00EC09C7"/>
    <w:rsid w:val="00EC1830"/>
    <w:rsid w:val="00EC19CC"/>
    <w:rsid w:val="00EC5C7C"/>
    <w:rsid w:val="00EC7F66"/>
    <w:rsid w:val="00ED143D"/>
    <w:rsid w:val="00ED2AC5"/>
    <w:rsid w:val="00ED2C6B"/>
    <w:rsid w:val="00ED3352"/>
    <w:rsid w:val="00ED79C1"/>
    <w:rsid w:val="00EE0336"/>
    <w:rsid w:val="00EE1A48"/>
    <w:rsid w:val="00EE2D06"/>
    <w:rsid w:val="00EE5E86"/>
    <w:rsid w:val="00EE6675"/>
    <w:rsid w:val="00EE7DD4"/>
    <w:rsid w:val="00EE7F72"/>
    <w:rsid w:val="00EF00F2"/>
    <w:rsid w:val="00EF2E8A"/>
    <w:rsid w:val="00EF6FDF"/>
    <w:rsid w:val="00EF7929"/>
    <w:rsid w:val="00F00D3C"/>
    <w:rsid w:val="00F00EC9"/>
    <w:rsid w:val="00F01835"/>
    <w:rsid w:val="00F01A3C"/>
    <w:rsid w:val="00F01B43"/>
    <w:rsid w:val="00F01F77"/>
    <w:rsid w:val="00F02BC9"/>
    <w:rsid w:val="00F04647"/>
    <w:rsid w:val="00F059B2"/>
    <w:rsid w:val="00F06006"/>
    <w:rsid w:val="00F06D84"/>
    <w:rsid w:val="00F10079"/>
    <w:rsid w:val="00F11F21"/>
    <w:rsid w:val="00F1340C"/>
    <w:rsid w:val="00F158B1"/>
    <w:rsid w:val="00F16D35"/>
    <w:rsid w:val="00F20744"/>
    <w:rsid w:val="00F2176F"/>
    <w:rsid w:val="00F22905"/>
    <w:rsid w:val="00F26B5C"/>
    <w:rsid w:val="00F26CEF"/>
    <w:rsid w:val="00F26FE9"/>
    <w:rsid w:val="00F276CB"/>
    <w:rsid w:val="00F276D0"/>
    <w:rsid w:val="00F27942"/>
    <w:rsid w:val="00F316F2"/>
    <w:rsid w:val="00F327C5"/>
    <w:rsid w:val="00F332F3"/>
    <w:rsid w:val="00F33DF8"/>
    <w:rsid w:val="00F34BC2"/>
    <w:rsid w:val="00F35483"/>
    <w:rsid w:val="00F37395"/>
    <w:rsid w:val="00F4229A"/>
    <w:rsid w:val="00F42AD6"/>
    <w:rsid w:val="00F44013"/>
    <w:rsid w:val="00F45B9A"/>
    <w:rsid w:val="00F47F26"/>
    <w:rsid w:val="00F50C17"/>
    <w:rsid w:val="00F530AF"/>
    <w:rsid w:val="00F53779"/>
    <w:rsid w:val="00F53DFE"/>
    <w:rsid w:val="00F54025"/>
    <w:rsid w:val="00F54093"/>
    <w:rsid w:val="00F550F3"/>
    <w:rsid w:val="00F5584E"/>
    <w:rsid w:val="00F61339"/>
    <w:rsid w:val="00F613FF"/>
    <w:rsid w:val="00F61DAE"/>
    <w:rsid w:val="00F62557"/>
    <w:rsid w:val="00F62A44"/>
    <w:rsid w:val="00F636B5"/>
    <w:rsid w:val="00F67354"/>
    <w:rsid w:val="00F67D3F"/>
    <w:rsid w:val="00F70FCE"/>
    <w:rsid w:val="00F71615"/>
    <w:rsid w:val="00F727ED"/>
    <w:rsid w:val="00F72C8E"/>
    <w:rsid w:val="00F75CD8"/>
    <w:rsid w:val="00F7648C"/>
    <w:rsid w:val="00F81E72"/>
    <w:rsid w:val="00F83F06"/>
    <w:rsid w:val="00F855EC"/>
    <w:rsid w:val="00F87D13"/>
    <w:rsid w:val="00F905C5"/>
    <w:rsid w:val="00F90FA7"/>
    <w:rsid w:val="00F91B09"/>
    <w:rsid w:val="00F91D30"/>
    <w:rsid w:val="00F91E29"/>
    <w:rsid w:val="00F9286C"/>
    <w:rsid w:val="00F967D5"/>
    <w:rsid w:val="00F96BCD"/>
    <w:rsid w:val="00F96CB5"/>
    <w:rsid w:val="00F9748E"/>
    <w:rsid w:val="00F97CBD"/>
    <w:rsid w:val="00FA08EE"/>
    <w:rsid w:val="00FA177E"/>
    <w:rsid w:val="00FA2FC2"/>
    <w:rsid w:val="00FA5049"/>
    <w:rsid w:val="00FA6524"/>
    <w:rsid w:val="00FA684F"/>
    <w:rsid w:val="00FB0A93"/>
    <w:rsid w:val="00FB0D4A"/>
    <w:rsid w:val="00FB3B6C"/>
    <w:rsid w:val="00FB71FE"/>
    <w:rsid w:val="00FC24FF"/>
    <w:rsid w:val="00FC2A45"/>
    <w:rsid w:val="00FC4E59"/>
    <w:rsid w:val="00FC5041"/>
    <w:rsid w:val="00FC65CF"/>
    <w:rsid w:val="00FC6835"/>
    <w:rsid w:val="00FC7891"/>
    <w:rsid w:val="00FC78B0"/>
    <w:rsid w:val="00FD3FF3"/>
    <w:rsid w:val="00FD5064"/>
    <w:rsid w:val="00FD50F5"/>
    <w:rsid w:val="00FD7A2D"/>
    <w:rsid w:val="00FE1C77"/>
    <w:rsid w:val="00FE6AE7"/>
    <w:rsid w:val="00FE777A"/>
    <w:rsid w:val="00FF03A9"/>
    <w:rsid w:val="00FF355C"/>
    <w:rsid w:val="00FF358E"/>
    <w:rsid w:val="00FF4807"/>
    <w:rsid w:val="00FF5BE6"/>
    <w:rsid w:val="00FF74E8"/>
    <w:rsid w:val="0B593A55"/>
    <w:rsid w:val="1A2C5C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 w:qFormat="1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 w:qFormat="1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41FF5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rsid w:val="00A41F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rsid w:val="00A41F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Hyperlink"/>
    <w:basedOn w:val="a0"/>
    <w:uiPriority w:val="99"/>
    <w:unhideWhenUsed/>
    <w:qFormat/>
    <w:rsid w:val="00A41FF5"/>
    <w:rPr>
      <w:color w:val="0000FF"/>
      <w:u w:val="single"/>
    </w:rPr>
  </w:style>
  <w:style w:type="table" w:styleId="-2">
    <w:name w:val="Light Shading Accent 2"/>
    <w:basedOn w:val="a1"/>
    <w:uiPriority w:val="60"/>
    <w:qFormat/>
    <w:rsid w:val="00A41FF5"/>
    <w:rPr>
      <w:color w:val="943634" w:themeColor="accent2" w:themeShade="BF"/>
    </w:rPr>
    <w:tblPr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1"/>
    <w:uiPriority w:val="60"/>
    <w:rsid w:val="00A41FF5"/>
    <w:rPr>
      <w:color w:val="76923C" w:themeColor="accent3" w:themeShade="BF"/>
    </w:rPr>
    <w:tblPr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1"/>
    <w:uiPriority w:val="60"/>
    <w:qFormat/>
    <w:rsid w:val="00A41FF5"/>
    <w:rPr>
      <w:color w:val="5F497A" w:themeColor="accent4" w:themeShade="BF"/>
    </w:rPr>
    <w:tblPr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1"/>
    <w:uiPriority w:val="60"/>
    <w:rsid w:val="00A41FF5"/>
    <w:rPr>
      <w:color w:val="31849B" w:themeColor="accent5" w:themeShade="BF"/>
    </w:rPr>
    <w:tblPr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-11">
    <w:name w:val="浅色底纹 - 强调文字颜色 11"/>
    <w:basedOn w:val="a1"/>
    <w:uiPriority w:val="60"/>
    <w:qFormat/>
    <w:rsid w:val="00A41FF5"/>
    <w:rPr>
      <w:color w:val="365F91" w:themeColor="accent1" w:themeShade="BF"/>
    </w:rPr>
    <w:tblPr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Char0">
    <w:name w:val="页眉 Char"/>
    <w:basedOn w:val="a0"/>
    <w:link w:val="a4"/>
    <w:uiPriority w:val="99"/>
    <w:rsid w:val="00A41FF5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sid w:val="00A41FF5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A41FF5"/>
    <w:pPr>
      <w:ind w:firstLineChars="200" w:firstLine="420"/>
    </w:pPr>
  </w:style>
  <w:style w:type="paragraph" w:styleId="a6">
    <w:name w:val="List Paragraph"/>
    <w:basedOn w:val="a"/>
    <w:uiPriority w:val="99"/>
    <w:unhideWhenUsed/>
    <w:rsid w:val="00A41FF5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simmtime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9C7E7B8-1EE4-40A5-BAC0-42981BE03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0</Words>
  <Characters>1371</Characters>
  <Application>Microsoft Office Word</Application>
  <DocSecurity>0</DocSecurity>
  <Lines>11</Lines>
  <Paragraphs>3</Paragraphs>
  <ScaleCrop>false</ScaleCrop>
  <Company>Sky123.Org</Company>
  <LinksUpToDate>false</LinksUpToDate>
  <CharactersWithSpaces>16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gmeiling</dc:creator>
  <cp:lastModifiedBy>Talina</cp:lastModifiedBy>
  <cp:revision>8</cp:revision>
  <cp:lastPrinted>2015-04-08T06:09:00Z</cp:lastPrinted>
  <dcterms:created xsi:type="dcterms:W3CDTF">2018-07-17T08:15:00Z</dcterms:created>
  <dcterms:modified xsi:type="dcterms:W3CDTF">2018-07-26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8</vt:lpwstr>
  </property>
</Properties>
</file>